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8F812" w14:textId="2D57D673" w:rsidR="00C133D7" w:rsidRDefault="000C0988">
      <w:pPr>
        <w:spacing w:after="0"/>
        <w:rPr>
          <w:b/>
        </w:rPr>
      </w:pPr>
      <w:bookmarkStart w:id="0" w:name="_Hlk115281771"/>
      <w:bookmarkEnd w:id="0"/>
      <w:r>
        <w:rPr>
          <w:rFonts w:ascii="Palatino" w:eastAsia="Palatino" w:hAnsi="Palatino" w:cs="Palatino"/>
          <w:b/>
          <w:color w:val="165778"/>
          <w:sz w:val="44"/>
          <w:szCs w:val="44"/>
        </w:rPr>
        <w:t>Lab</w:t>
      </w:r>
      <w:r w:rsidR="00A933FF">
        <w:rPr>
          <w:rFonts w:ascii="Palatino" w:eastAsia="Palatino" w:hAnsi="Palatino" w:cs="Palatino"/>
          <w:b/>
          <w:color w:val="165778"/>
          <w:sz w:val="44"/>
          <w:szCs w:val="44"/>
        </w:rPr>
        <w:t>:</w:t>
      </w:r>
      <w:r w:rsidR="005630DC">
        <w:rPr>
          <w:rFonts w:ascii="Palatino" w:eastAsia="Palatino" w:hAnsi="Palatino" w:cs="Palatino"/>
          <w:b/>
          <w:color w:val="165778"/>
          <w:sz w:val="44"/>
          <w:szCs w:val="44"/>
        </w:rPr>
        <w:t xml:space="preserve"> 01</w:t>
      </w:r>
    </w:p>
    <w:p w14:paraId="1028F813" w14:textId="6E1EE8B5" w:rsidR="00C133D7" w:rsidRDefault="00CC707C">
      <w:pPr>
        <w:spacing w:after="0"/>
        <w:rPr>
          <w:rFonts w:ascii="Bree Serif" w:eastAsia="Bree Serif" w:hAnsi="Bree Serif" w:cs="Bree Serif"/>
          <w:color w:val="666666"/>
          <w:sz w:val="34"/>
          <w:szCs w:val="34"/>
        </w:rPr>
      </w:pPr>
      <w:r>
        <w:rPr>
          <w:rFonts w:ascii="Bree Serif" w:eastAsia="Bree Serif" w:hAnsi="Bree Serif" w:cs="Bree Serif"/>
          <w:color w:val="666666"/>
          <w:sz w:val="34"/>
          <w:szCs w:val="34"/>
        </w:rPr>
        <w:t>Advanced Object-Oriented Programming</w:t>
      </w:r>
    </w:p>
    <w:p w14:paraId="1028F814" w14:textId="7CF4AE02" w:rsidR="00C133D7" w:rsidRDefault="00CC707C">
      <w:pPr>
        <w:spacing w:after="0"/>
        <w:ind w:right="5"/>
        <w:rPr>
          <w:rFonts w:ascii="Palatino" w:eastAsia="Palatino" w:hAnsi="Palatino" w:cs="Palatino"/>
        </w:rPr>
      </w:pPr>
      <w:r>
        <w:rPr>
          <w:rFonts w:ascii="Palatino" w:eastAsia="Palatino" w:hAnsi="Palatino" w:cs="Palatino"/>
        </w:rPr>
        <w:t>PROG2200</w:t>
      </w:r>
    </w:p>
    <w:p w14:paraId="1028F815" w14:textId="0F58F787" w:rsidR="00C133D7" w:rsidRDefault="005907AB">
      <w:pPr>
        <w:spacing w:after="0"/>
        <w:ind w:right="5"/>
        <w:rPr>
          <w:rFonts w:ascii="Palatino" w:eastAsia="Palatino" w:hAnsi="Palatino" w:cs="Palatino"/>
        </w:rPr>
      </w:pPr>
      <w:r>
        <w:rPr>
          <w:rFonts w:ascii="Palatino" w:eastAsia="Palatino" w:hAnsi="Palatino" w:cs="Palatino"/>
        </w:rPr>
        <w:t xml:space="preserve">Date: </w:t>
      </w:r>
      <w:r w:rsidR="006F0F6D">
        <w:rPr>
          <w:rFonts w:ascii="Palatino" w:eastAsia="Palatino" w:hAnsi="Palatino" w:cs="Palatino"/>
        </w:rPr>
        <w:fldChar w:fldCharType="begin"/>
      </w:r>
      <w:r w:rsidR="006F0F6D">
        <w:rPr>
          <w:rFonts w:ascii="Palatino" w:eastAsia="Palatino" w:hAnsi="Palatino" w:cs="Palatino"/>
        </w:rPr>
        <w:instrText xml:space="preserve"> DATE \@ "MMMM d, yyyy" </w:instrText>
      </w:r>
      <w:r w:rsidR="006F0F6D">
        <w:rPr>
          <w:rFonts w:ascii="Palatino" w:eastAsia="Palatino" w:hAnsi="Palatino" w:cs="Palatino"/>
        </w:rPr>
        <w:fldChar w:fldCharType="separate"/>
      </w:r>
      <w:r w:rsidR="0016284F">
        <w:rPr>
          <w:rFonts w:ascii="Palatino" w:eastAsia="Palatino" w:hAnsi="Palatino" w:cs="Palatino"/>
          <w:noProof/>
        </w:rPr>
        <w:t>September 28, 2022</w:t>
      </w:r>
      <w:r w:rsidR="006F0F6D">
        <w:rPr>
          <w:rFonts w:ascii="Palatino" w:eastAsia="Palatino" w:hAnsi="Palatino" w:cs="Palatino"/>
        </w:rPr>
        <w:fldChar w:fldCharType="end"/>
      </w:r>
    </w:p>
    <w:p w14:paraId="1028F816" w14:textId="344E9797" w:rsidR="00C133D7" w:rsidRDefault="005907AB">
      <w:pPr>
        <w:spacing w:after="0"/>
        <w:ind w:right="5"/>
        <w:rPr>
          <w:rFonts w:ascii="Palatino" w:eastAsia="Palatino" w:hAnsi="Palatino" w:cs="Palatino"/>
        </w:rPr>
      </w:pPr>
      <w:r>
        <w:rPr>
          <w:rFonts w:ascii="Palatino" w:eastAsia="Palatino" w:hAnsi="Palatino" w:cs="Palatino"/>
        </w:rPr>
        <w:t>By: Diana Hakim</w:t>
      </w:r>
      <w:r w:rsidR="00423D6F">
        <w:rPr>
          <w:rFonts w:ascii="Palatino" w:eastAsia="Palatino" w:hAnsi="Palatino" w:cs="Palatino"/>
        </w:rPr>
        <w:t xml:space="preserve"> - W0420915</w:t>
      </w:r>
    </w:p>
    <w:p w14:paraId="6D446292" w14:textId="42069B2A" w:rsidR="000C0988" w:rsidRDefault="00000000" w:rsidP="00233ADD">
      <w:pPr>
        <w:spacing w:after="0"/>
        <w:ind w:right="5"/>
      </w:pPr>
      <w:r>
        <w:pict w14:anchorId="1028F827">
          <v:rect id="_x0000_i1026" style="width:0;height:1.5pt" o:hralign="center" o:bullet="t" o:hrstd="t" o:hr="t" fillcolor="#a0a0a0" stroked="f"/>
        </w:pict>
      </w:r>
      <w:bookmarkStart w:id="1" w:name="_igyws3t9a1r0" w:colFirst="0" w:colLast="0"/>
      <w:bookmarkEnd w:id="1"/>
    </w:p>
    <w:p w14:paraId="2F9445DB" w14:textId="48441746" w:rsidR="004A215F" w:rsidRDefault="004A215F" w:rsidP="00F80602">
      <w:pPr>
        <w:pStyle w:val="Heading1"/>
      </w:pPr>
      <w:r>
        <w:t xml:space="preserve">General </w:t>
      </w:r>
    </w:p>
    <w:p w14:paraId="37FF03E5" w14:textId="2166040E" w:rsidR="004A215F" w:rsidRDefault="004A215F" w:rsidP="00F80602">
      <w:pPr>
        <w:pStyle w:val="Heading2"/>
        <w:numPr>
          <w:ilvl w:val="0"/>
          <w:numId w:val="45"/>
        </w:numPr>
      </w:pPr>
      <w:r w:rsidRPr="00035391">
        <w:t xml:space="preserve">Demonstrate that you have made multiple commits as you went through the Learning C# course: at least 5. </w:t>
      </w:r>
    </w:p>
    <w:p w14:paraId="61B6632D" w14:textId="263B32F1" w:rsidR="002A4C7C" w:rsidRDefault="00000000" w:rsidP="002A4C7C">
      <w:pPr>
        <w:ind w:left="360"/>
      </w:pPr>
      <w:hyperlink r:id="rId11" w:history="1">
        <w:r w:rsidR="002A4C7C" w:rsidRPr="000130B0">
          <w:rPr>
            <w:rStyle w:val="Hyperlink"/>
          </w:rPr>
          <w:t>https://github.com/Diana-W0420915/PROG2200</w:t>
        </w:r>
      </w:hyperlink>
    </w:p>
    <w:p w14:paraId="6AF39A99" w14:textId="77777777" w:rsidR="002A4C7C" w:rsidRDefault="002A4C7C" w:rsidP="002A4C7C">
      <w:pPr>
        <w:keepNext/>
        <w:ind w:left="360"/>
      </w:pPr>
      <w:r w:rsidRPr="002A4C7C">
        <w:rPr>
          <w:noProof/>
        </w:rPr>
        <w:drawing>
          <wp:inline distT="0" distB="0" distL="0" distR="0" wp14:anchorId="72CF503B" wp14:editId="3557C2A7">
            <wp:extent cx="3391879" cy="1482372"/>
            <wp:effectExtent l="19050" t="19050" r="18415" b="2286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 rotWithShape="1">
                    <a:blip r:embed="rId12"/>
                    <a:srcRect t="26426" b="20641"/>
                    <a:stretch/>
                  </pic:blipFill>
                  <pic:spPr bwMode="auto">
                    <a:xfrm>
                      <a:off x="0" y="0"/>
                      <a:ext cx="3441910" cy="150423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90BEA5" w14:textId="002EAFA9" w:rsidR="004A215F" w:rsidRPr="004A215F" w:rsidRDefault="002A4C7C" w:rsidP="002A4C7C">
      <w:pPr>
        <w:pStyle w:val="Caption"/>
        <w:ind w:left="360"/>
      </w:pPr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0F6C2F">
        <w:rPr>
          <w:noProof/>
        </w:rPr>
        <w:t>1</w:t>
      </w:r>
      <w:r w:rsidR="00000000">
        <w:rPr>
          <w:noProof/>
        </w:rPr>
        <w:fldChar w:fldCharType="end"/>
      </w:r>
    </w:p>
    <w:p w14:paraId="3ACEE14F" w14:textId="75D948D4" w:rsidR="00F80602" w:rsidRDefault="004A215F" w:rsidP="00F80602">
      <w:pPr>
        <w:pStyle w:val="Heading2"/>
        <w:numPr>
          <w:ilvl w:val="0"/>
          <w:numId w:val="45"/>
        </w:numPr>
      </w:pPr>
      <w:r>
        <w:t xml:space="preserve">Show that you have the right README </w:t>
      </w:r>
      <w:proofErr w:type="gramStart"/>
      <w:r>
        <w:t>and .gitignore</w:t>
      </w:r>
      <w:proofErr w:type="gramEnd"/>
      <w:r>
        <w:t xml:space="preserve"> for Visual Studio.  Update the Readme file to state your name and your student number. Also, arrange your project according to the structure outlined above.</w:t>
      </w:r>
    </w:p>
    <w:p w14:paraId="5AB3A766" w14:textId="1843A98F" w:rsidR="00F80602" w:rsidRDefault="00000000" w:rsidP="002A4C7C">
      <w:pPr>
        <w:ind w:left="360"/>
      </w:pPr>
      <w:hyperlink r:id="rId13" w:history="1">
        <w:r w:rsidR="00F80602" w:rsidRPr="005843CC">
          <w:rPr>
            <w:rStyle w:val="Hyperlink"/>
          </w:rPr>
          <w:t>https://github.com/Diana-W0420915/PROG2200</w:t>
        </w:r>
      </w:hyperlink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233ADD" w14:paraId="77212F2E" w14:textId="77777777" w:rsidTr="00233ADD">
        <w:tc>
          <w:tcPr>
            <w:tcW w:w="4675" w:type="dxa"/>
          </w:tcPr>
          <w:p w14:paraId="66D80F3C" w14:textId="77777777" w:rsidR="00233ADD" w:rsidRDefault="00233ADD" w:rsidP="00233ADD">
            <w:pPr>
              <w:keepNext/>
            </w:pPr>
            <w:r>
              <w:rPr>
                <w:noProof/>
              </w:rPr>
              <w:drawing>
                <wp:inline distT="0" distB="0" distL="0" distR="0" wp14:anchorId="372E125A" wp14:editId="25401A3A">
                  <wp:extent cx="2609850" cy="2556278"/>
                  <wp:effectExtent l="19050" t="19050" r="19050" b="158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1708"/>
                          <a:stretch/>
                        </pic:blipFill>
                        <pic:spPr bwMode="auto">
                          <a:xfrm>
                            <a:off x="0" y="0"/>
                            <a:ext cx="2631796" cy="2577773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BD1D784" w14:textId="1D91CE48" w:rsidR="00233ADD" w:rsidRDefault="00233ADD" w:rsidP="00233ADD">
            <w:pPr>
              <w:pStyle w:val="Caption"/>
            </w:pPr>
            <w:r>
              <w:t xml:space="preserve">Figure </w:t>
            </w:r>
            <w:r w:rsidR="00000000">
              <w:fldChar w:fldCharType="begin"/>
            </w:r>
            <w:r w:rsidR="00000000">
              <w:instrText xml:space="preserve"> SEQ Figure \* ARABIC </w:instrText>
            </w:r>
            <w:r w:rsidR="00000000">
              <w:fldChar w:fldCharType="separate"/>
            </w:r>
            <w:r w:rsidR="000F6C2F">
              <w:rPr>
                <w:noProof/>
              </w:rPr>
              <w:t>2</w:t>
            </w:r>
            <w:r w:rsidR="00000000">
              <w:rPr>
                <w:noProof/>
              </w:rPr>
              <w:fldChar w:fldCharType="end"/>
            </w:r>
            <w:r>
              <w:t xml:space="preserve"> README.md</w:t>
            </w:r>
            <w:r w:rsidR="00F80602">
              <w:t xml:space="preserve"> with my name and student number written inside </w:t>
            </w:r>
          </w:p>
        </w:tc>
        <w:tc>
          <w:tcPr>
            <w:tcW w:w="4675" w:type="dxa"/>
          </w:tcPr>
          <w:p w14:paraId="032AF68F" w14:textId="77777777" w:rsidR="00233ADD" w:rsidRDefault="00233ADD" w:rsidP="00233ADD">
            <w:pPr>
              <w:keepNext/>
            </w:pPr>
            <w:r>
              <w:rPr>
                <w:noProof/>
              </w:rPr>
              <w:drawing>
                <wp:inline distT="0" distB="0" distL="0" distR="0" wp14:anchorId="066FA086" wp14:editId="1ED4CF36">
                  <wp:extent cx="2757502" cy="2557096"/>
                  <wp:effectExtent l="19050" t="19050" r="24130" b="1524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82391" cy="258017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418E1D" w14:textId="60585D1A" w:rsidR="00233ADD" w:rsidRDefault="00233ADD" w:rsidP="00233ADD">
            <w:pPr>
              <w:pStyle w:val="Caption"/>
            </w:pPr>
            <w:r>
              <w:t xml:space="preserve">Figure </w:t>
            </w:r>
            <w:r w:rsidR="00000000">
              <w:fldChar w:fldCharType="begin"/>
            </w:r>
            <w:r w:rsidR="00000000">
              <w:instrText xml:space="preserve"> SEQ Figure \* ARABIC </w:instrText>
            </w:r>
            <w:r w:rsidR="00000000">
              <w:fldChar w:fldCharType="separate"/>
            </w:r>
            <w:r w:rsidR="000F6C2F">
              <w:rPr>
                <w:noProof/>
              </w:rPr>
              <w:t>3</w:t>
            </w:r>
            <w:r w:rsidR="00000000">
              <w:rPr>
                <w:noProof/>
              </w:rPr>
              <w:fldChar w:fldCharType="end"/>
            </w:r>
            <w:r>
              <w:t xml:space="preserve"> </w:t>
            </w:r>
            <w:r w:rsidR="00F80602">
              <w:t>.gitignore for Visual Studio</w:t>
            </w:r>
          </w:p>
          <w:p w14:paraId="5C45A6E9" w14:textId="774091EC" w:rsidR="00233ADD" w:rsidRDefault="00233ADD" w:rsidP="00233ADD"/>
        </w:tc>
      </w:tr>
    </w:tbl>
    <w:p w14:paraId="3A15CF36" w14:textId="77777777" w:rsidR="00F80602" w:rsidRDefault="00F80602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>
        <w:br w:type="page"/>
      </w:r>
    </w:p>
    <w:p w14:paraId="1DBF162A" w14:textId="0F047C00" w:rsidR="004A215F" w:rsidRDefault="000C0988" w:rsidP="00E304A8">
      <w:pPr>
        <w:pStyle w:val="Heading1"/>
        <w:rPr>
          <w:sz w:val="22"/>
          <w:szCs w:val="22"/>
        </w:rPr>
      </w:pPr>
      <w:r w:rsidRPr="000C0988">
        <w:lastRenderedPageBreak/>
        <w:t>Module 1: Basics</w:t>
      </w:r>
      <w:r w:rsidRPr="000C0988">
        <w:rPr>
          <w:sz w:val="22"/>
          <w:szCs w:val="22"/>
        </w:rPr>
        <w:cr/>
      </w:r>
    </w:p>
    <w:p w14:paraId="6A57ADF4" w14:textId="0131FC60" w:rsidR="000F6C2F" w:rsidRPr="000F6C2F" w:rsidRDefault="004A215F" w:rsidP="000F6C2F">
      <w:pPr>
        <w:pStyle w:val="Heading2"/>
        <w:numPr>
          <w:ilvl w:val="0"/>
          <w:numId w:val="46"/>
        </w:numPr>
      </w:pPr>
      <w:r w:rsidRPr="004A215F">
        <w:t>Take the Challenge 1 (Multiple Choice) and add two more questions of your choices to it.</w:t>
      </w:r>
    </w:p>
    <w:p w14:paraId="73851C61" w14:textId="0F0ABE17" w:rsidR="0016284F" w:rsidRPr="00E304A8" w:rsidRDefault="0016284F" w:rsidP="00E304A8">
      <w:pPr>
        <w:pStyle w:val="Heading3"/>
      </w:pPr>
      <w:r w:rsidRPr="00E304A8">
        <w:t>Output</w:t>
      </w:r>
      <w:r w:rsidR="00E304A8" w:rsidRPr="00E304A8">
        <w:t xml:space="preserve"> Example</w:t>
      </w:r>
    </w:p>
    <w:p w14:paraId="1E701098" w14:textId="74D4D90F" w:rsidR="000F6C2F" w:rsidRDefault="00247A62" w:rsidP="000F6C2F">
      <w:pPr>
        <w:keepNext/>
        <w:ind w:left="360"/>
      </w:pPr>
      <w:r>
        <w:rPr>
          <w:noProof/>
        </w:rPr>
        <w:drawing>
          <wp:inline distT="0" distB="0" distL="0" distR="0" wp14:anchorId="6F6B3035" wp14:editId="0FD52A2A">
            <wp:extent cx="1651000" cy="1484681"/>
            <wp:effectExtent l="0" t="0" r="635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925"/>
                    <a:stretch/>
                  </pic:blipFill>
                  <pic:spPr bwMode="auto">
                    <a:xfrm>
                      <a:off x="0" y="0"/>
                      <a:ext cx="1694259" cy="15235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0DD15E" w14:textId="6E860C59" w:rsidR="0016284F" w:rsidRDefault="0016284F" w:rsidP="00E304A8">
      <w:pPr>
        <w:pStyle w:val="Heading3"/>
      </w:pPr>
      <w:r>
        <w:t xml:space="preserve">Code </w:t>
      </w:r>
      <w:r w:rsidR="00E304A8">
        <w:t>Main</w:t>
      </w:r>
      <w:r w:rsidR="00667AC9">
        <w:t xml:space="preserve"> Function</w:t>
      </w:r>
    </w:p>
    <w:p w14:paraId="441F382C" w14:textId="3E950428" w:rsidR="0016284F" w:rsidRDefault="0016284F" w:rsidP="0016284F">
      <w:pPr>
        <w:keepNext/>
        <w:ind w:left="360"/>
      </w:pPr>
      <w:r w:rsidRPr="0016284F">
        <w:drawing>
          <wp:inline distT="0" distB="0" distL="0" distR="0" wp14:anchorId="50BE3F02" wp14:editId="65F2145F">
            <wp:extent cx="1981200" cy="1078766"/>
            <wp:effectExtent l="0" t="0" r="0" b="762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 rotWithShape="1">
                    <a:blip r:embed="rId17"/>
                    <a:srcRect b="7248"/>
                    <a:stretch/>
                  </pic:blipFill>
                  <pic:spPr bwMode="auto">
                    <a:xfrm>
                      <a:off x="0" y="0"/>
                      <a:ext cx="2017622" cy="10985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0B56BE" w14:textId="6B56FB47" w:rsidR="0016284F" w:rsidRDefault="00E304A8" w:rsidP="00E304A8">
      <w:pPr>
        <w:pStyle w:val="Heading3"/>
      </w:pPr>
      <w:r>
        <w:t xml:space="preserve">Code Sample </w:t>
      </w:r>
    </w:p>
    <w:p w14:paraId="4F03B66C" w14:textId="0BC1C7E4" w:rsidR="0016284F" w:rsidRPr="00E304A8" w:rsidRDefault="0016284F" w:rsidP="00E304A8">
      <w:pPr>
        <w:ind w:left="360"/>
      </w:pPr>
      <w:r w:rsidRPr="0016284F">
        <w:drawing>
          <wp:inline distT="0" distB="0" distL="0" distR="0" wp14:anchorId="2A76404F" wp14:editId="566FBC90">
            <wp:extent cx="4548555" cy="3803015"/>
            <wp:effectExtent l="0" t="0" r="4445" b="698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 rotWithShape="1">
                    <a:blip r:embed="rId18"/>
                    <a:srcRect l="3492" t="1369" b="3726"/>
                    <a:stretch/>
                  </pic:blipFill>
                  <pic:spPr bwMode="auto">
                    <a:xfrm>
                      <a:off x="0" y="0"/>
                      <a:ext cx="4568465" cy="3819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7356C5" w14:textId="4063C830" w:rsidR="004A215F" w:rsidRDefault="004A215F" w:rsidP="00F80602">
      <w:pPr>
        <w:pStyle w:val="Heading2"/>
        <w:numPr>
          <w:ilvl w:val="0"/>
          <w:numId w:val="46"/>
        </w:numPr>
      </w:pPr>
      <w:r>
        <w:lastRenderedPageBreak/>
        <w:t>Alter Challenge 2 (Passcode) so that the user can change the password after authenticating.</w:t>
      </w:r>
    </w:p>
    <w:p w14:paraId="16D4A68D" w14:textId="77777777" w:rsidR="004A215F" w:rsidRDefault="004A215F" w:rsidP="004A215F">
      <w:r>
        <w:t>Question: Is an else...if the best option for checking the secret? Simplify the code to not use</w:t>
      </w:r>
    </w:p>
    <w:p w14:paraId="7335A123" w14:textId="79ACDA74" w:rsidR="004A215F" w:rsidRDefault="004A215F" w:rsidP="004A215F">
      <w:r>
        <w:t>else…if as described.</w:t>
      </w:r>
    </w:p>
    <w:p w14:paraId="774586A1" w14:textId="4BDED53F" w:rsidR="00FF4A66" w:rsidRDefault="00E304A8" w:rsidP="00E304A8">
      <w:pPr>
        <w:pStyle w:val="Heading3"/>
      </w:pPr>
      <w:r>
        <w:t>Output Example</w:t>
      </w:r>
      <w:r w:rsidR="00667AC9">
        <w:t>s</w:t>
      </w:r>
    </w:p>
    <w:p w14:paraId="2D2FB6CF" w14:textId="3C7F5226" w:rsidR="00FF4A66" w:rsidRDefault="00FF4A66" w:rsidP="004A215F">
      <w:r>
        <w:rPr>
          <w:noProof/>
        </w:rPr>
        <w:drawing>
          <wp:inline distT="0" distB="0" distL="0" distR="0" wp14:anchorId="4EBEC7E1" wp14:editId="1F9F49FD">
            <wp:extent cx="2330572" cy="974153"/>
            <wp:effectExtent l="19050" t="19050" r="12700" b="165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54" t="13638" r="41650" b="43256"/>
                    <a:stretch/>
                  </pic:blipFill>
                  <pic:spPr bwMode="auto">
                    <a:xfrm>
                      <a:off x="0" y="0"/>
                      <a:ext cx="2391826" cy="9997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F4A66">
        <w:rPr>
          <w:noProof/>
        </w:rPr>
        <w:drawing>
          <wp:inline distT="0" distB="0" distL="0" distR="0" wp14:anchorId="7B7F42C2" wp14:editId="4157D4BC">
            <wp:extent cx="2321756" cy="1424939"/>
            <wp:effectExtent l="19050" t="19050" r="21590" b="2349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 rotWithShape="1">
                    <a:blip r:embed="rId20"/>
                    <a:srcRect l="752"/>
                    <a:stretch/>
                  </pic:blipFill>
                  <pic:spPr bwMode="auto">
                    <a:xfrm>
                      <a:off x="0" y="0"/>
                      <a:ext cx="2321957" cy="14250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2C413" w14:textId="3DA54A55" w:rsidR="004A215F" w:rsidRDefault="00667AC9" w:rsidP="00E304A8">
      <w:pPr>
        <w:pStyle w:val="Heading3"/>
      </w:pPr>
      <w:r>
        <w:t xml:space="preserve">Code </w:t>
      </w:r>
      <w:r w:rsidR="00653FA1">
        <w:t>Main</w:t>
      </w:r>
      <w:r>
        <w:t xml:space="preserve"> Function</w:t>
      </w:r>
    </w:p>
    <w:p w14:paraId="0D9EAFFB" w14:textId="6E2ECCF4" w:rsidR="000A568C" w:rsidRDefault="00E304A8" w:rsidP="000A568C">
      <w:r w:rsidRPr="00FF4A66">
        <w:rPr>
          <w:noProof/>
        </w:rPr>
        <w:drawing>
          <wp:inline distT="0" distB="0" distL="0" distR="0" wp14:anchorId="0797AE79" wp14:editId="6A426445">
            <wp:extent cx="4870131" cy="2038350"/>
            <wp:effectExtent l="19050" t="19050" r="26035" b="1905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 rotWithShape="1">
                    <a:blip r:embed="rId21"/>
                    <a:srcRect b="34059"/>
                    <a:stretch/>
                  </pic:blipFill>
                  <pic:spPr bwMode="auto">
                    <a:xfrm>
                      <a:off x="0" y="0"/>
                      <a:ext cx="4882154" cy="20433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799CBD" w14:textId="372239D3" w:rsidR="00667AC9" w:rsidRPr="000A568C" w:rsidRDefault="00667AC9" w:rsidP="00667AC9">
      <w:pPr>
        <w:pStyle w:val="Heading3"/>
      </w:pPr>
      <w:r>
        <w:t>Code Sample</w:t>
      </w:r>
    </w:p>
    <w:p w14:paraId="6645E4AA" w14:textId="4B7B8D2F" w:rsidR="00FF4A66" w:rsidRDefault="00667AC9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00667AC9">
        <w:drawing>
          <wp:inline distT="0" distB="0" distL="0" distR="0" wp14:anchorId="5DE43464" wp14:editId="0130C54F">
            <wp:extent cx="4800600" cy="2635201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34555" cy="26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4A66">
        <w:br w:type="page"/>
      </w:r>
    </w:p>
    <w:p w14:paraId="777C5AC2" w14:textId="22624B1D" w:rsidR="004A215F" w:rsidRDefault="004A215F" w:rsidP="00F80602">
      <w:pPr>
        <w:pStyle w:val="Heading2"/>
        <w:numPr>
          <w:ilvl w:val="0"/>
          <w:numId w:val="46"/>
        </w:numPr>
      </w:pPr>
      <w:r w:rsidRPr="004A215F">
        <w:lastRenderedPageBreak/>
        <w:t>Change Challenge 3 (Loop Counting) to be only 2 loops (instead of 3) with a conditional</w:t>
      </w:r>
    </w:p>
    <w:p w14:paraId="3E7EA552" w14:textId="77777777" w:rsidR="00667AC9" w:rsidRDefault="00667AC9" w:rsidP="00FF4A66"/>
    <w:p w14:paraId="58B6AD4F" w14:textId="59AE817C" w:rsidR="00667AC9" w:rsidRDefault="00667AC9" w:rsidP="00667AC9">
      <w:pPr>
        <w:pStyle w:val="Heading3"/>
      </w:pPr>
      <w:r>
        <w:t>Output Examples</w:t>
      </w:r>
    </w:p>
    <w:p w14:paraId="5B74CC80" w14:textId="1B990738" w:rsidR="00667AC9" w:rsidRDefault="00667AC9" w:rsidP="00FF4A66">
      <w:r w:rsidRPr="00DA409E">
        <w:rPr>
          <w:noProof/>
        </w:rPr>
        <w:drawing>
          <wp:inline distT="0" distB="0" distL="0" distR="0" wp14:anchorId="78C0C3D1" wp14:editId="16252BFA">
            <wp:extent cx="3330229" cy="2072820"/>
            <wp:effectExtent l="0" t="0" r="3810" b="3810"/>
            <wp:docPr id="12" name="Picture 12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hape, arrow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30229" cy="20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371DC" w14:textId="77A2C2E4" w:rsidR="00667AC9" w:rsidRDefault="00667AC9" w:rsidP="00667AC9">
      <w:pPr>
        <w:pStyle w:val="Heading3"/>
      </w:pPr>
      <w:r>
        <w:t>Code Main Function</w:t>
      </w:r>
    </w:p>
    <w:p w14:paraId="3F5BF9D4" w14:textId="3A1B90A7" w:rsidR="00DA409E" w:rsidRDefault="00DA409E" w:rsidP="00FF4A66">
      <w:r w:rsidRPr="00DA409E">
        <w:rPr>
          <w:noProof/>
        </w:rPr>
        <w:drawing>
          <wp:inline distT="0" distB="0" distL="0" distR="0" wp14:anchorId="3B738E9B" wp14:editId="14CDE80F">
            <wp:extent cx="3222995" cy="697523"/>
            <wp:effectExtent l="0" t="0" r="0" b="762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 rotWithShape="1">
                    <a:blip r:embed="rId24"/>
                    <a:srcRect b="68369"/>
                    <a:stretch/>
                  </pic:blipFill>
                  <pic:spPr bwMode="auto">
                    <a:xfrm>
                      <a:off x="0" y="0"/>
                      <a:ext cx="3271467" cy="7080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89245E" w14:textId="2BDB1F71" w:rsidR="00667AC9" w:rsidRDefault="00667AC9" w:rsidP="00667AC9">
      <w:pPr>
        <w:pStyle w:val="Heading3"/>
      </w:pPr>
      <w:r>
        <w:t>Code Sample</w:t>
      </w:r>
    </w:p>
    <w:p w14:paraId="444804AA" w14:textId="3E0C03A1" w:rsidR="00DA409E" w:rsidRDefault="00DA409E" w:rsidP="00FF4A66">
      <w:r w:rsidRPr="00DA409E">
        <w:rPr>
          <w:noProof/>
        </w:rPr>
        <w:drawing>
          <wp:inline distT="0" distB="0" distL="0" distR="0" wp14:anchorId="7BD350EF" wp14:editId="495D6A12">
            <wp:extent cx="4775200" cy="3572217"/>
            <wp:effectExtent l="0" t="0" r="6350" b="9525"/>
            <wp:docPr id="13" name="Picture 13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application&#10;&#10;Description automatically generated"/>
                    <pic:cNvPicPr/>
                  </pic:nvPicPr>
                  <pic:blipFill rotWithShape="1">
                    <a:blip r:embed="rId25"/>
                    <a:srcRect r="44444"/>
                    <a:stretch/>
                  </pic:blipFill>
                  <pic:spPr bwMode="auto">
                    <a:xfrm>
                      <a:off x="0" y="0"/>
                      <a:ext cx="4786031" cy="3580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E79EEF" w14:textId="69C9233E" w:rsidR="004A215F" w:rsidRDefault="004A215F" w:rsidP="004A215F"/>
    <w:p w14:paraId="6E8DB705" w14:textId="4BA8B279" w:rsidR="000C0988" w:rsidRDefault="004A215F" w:rsidP="000C0988">
      <w:pPr>
        <w:pStyle w:val="Heading2"/>
        <w:numPr>
          <w:ilvl w:val="0"/>
          <w:numId w:val="46"/>
        </w:numPr>
      </w:pPr>
      <w:r>
        <w:lastRenderedPageBreak/>
        <w:t>In Challenge 4 (Student Manager) there are two arrays: studentNames and studentGrades. How</w:t>
      </w:r>
      <w:r w:rsidR="00F80602">
        <w:t xml:space="preserve"> </w:t>
      </w:r>
      <w:r>
        <w:t xml:space="preserve">could you replace these with a single two-dimensional array? </w:t>
      </w:r>
    </w:p>
    <w:p w14:paraId="265270E9" w14:textId="77777777" w:rsidR="00667AC9" w:rsidRDefault="00667AC9" w:rsidP="00667AC9">
      <w:pPr>
        <w:pStyle w:val="Heading3"/>
      </w:pPr>
      <w:r>
        <w:t>Output Examples</w:t>
      </w:r>
    </w:p>
    <w:p w14:paraId="43C252EA" w14:textId="2F08A2E9" w:rsidR="00667AC9" w:rsidRDefault="0093487E" w:rsidP="00667AC9">
      <w:r w:rsidRPr="0093487E">
        <w:rPr>
          <w:noProof/>
        </w:rPr>
        <w:drawing>
          <wp:inline distT="0" distB="0" distL="0" distR="0" wp14:anchorId="461F91CA" wp14:editId="4428D2E4">
            <wp:extent cx="3496163" cy="2638793"/>
            <wp:effectExtent l="0" t="0" r="9525" b="9525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3C4A9" w14:textId="77777777" w:rsidR="00667AC9" w:rsidRDefault="00667AC9" w:rsidP="00667AC9">
      <w:pPr>
        <w:pStyle w:val="Heading3"/>
      </w:pPr>
      <w:bookmarkStart w:id="2" w:name="_Hlk115283689"/>
      <w:r>
        <w:t>Code Main Function</w:t>
      </w:r>
    </w:p>
    <w:bookmarkEnd w:id="2"/>
    <w:p w14:paraId="72CC3F37" w14:textId="564CEA0D" w:rsidR="00667AC9" w:rsidRDefault="0093487E" w:rsidP="00667AC9">
      <w:r w:rsidRPr="0093487E">
        <w:rPr>
          <w:noProof/>
        </w:rPr>
        <w:drawing>
          <wp:inline distT="0" distB="0" distL="0" distR="0" wp14:anchorId="507758F0" wp14:editId="3550D70A">
            <wp:extent cx="4076700" cy="2149849"/>
            <wp:effectExtent l="0" t="0" r="0" b="3175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86230" cy="215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2072F" w14:textId="77777777" w:rsidR="00667AC9" w:rsidRDefault="00667AC9" w:rsidP="00667AC9">
      <w:pPr>
        <w:pStyle w:val="Heading3"/>
      </w:pPr>
      <w:r>
        <w:t>Code Sample</w:t>
      </w:r>
    </w:p>
    <w:p w14:paraId="330DD2B4" w14:textId="3CF2F83B" w:rsidR="00F80602" w:rsidRPr="00DC07F1" w:rsidRDefault="0093487E">
      <w:r w:rsidRPr="0093487E">
        <w:drawing>
          <wp:inline distT="0" distB="0" distL="0" distR="0" wp14:anchorId="4649A8F3" wp14:editId="7B6C1179">
            <wp:extent cx="5943600" cy="1882775"/>
            <wp:effectExtent l="0" t="0" r="0" b="3175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0602">
        <w:br w:type="page"/>
      </w:r>
    </w:p>
    <w:p w14:paraId="0CBE2E86" w14:textId="71BB21D5" w:rsidR="00A31C56" w:rsidRDefault="000C0988" w:rsidP="000A568C">
      <w:pPr>
        <w:pStyle w:val="Heading1"/>
      </w:pPr>
      <w:r w:rsidRPr="000C0988">
        <w:lastRenderedPageBreak/>
        <w:t>Module 2</w:t>
      </w:r>
      <w:r>
        <w:t xml:space="preserve">: </w:t>
      </w:r>
      <w:r w:rsidRPr="000C0988">
        <w:t>OOP in C#</w:t>
      </w:r>
      <w:r w:rsidRPr="000C0988">
        <w:cr/>
      </w:r>
    </w:p>
    <w:p w14:paraId="6B5A151F" w14:textId="5A86BCFB" w:rsidR="000C0988" w:rsidRDefault="000A568C" w:rsidP="000A568C">
      <w:pPr>
        <w:pStyle w:val="Heading2"/>
      </w:pPr>
      <w:r w:rsidRPr="000A568C">
        <w:t>Challenge 5</w:t>
      </w:r>
    </w:p>
    <w:p w14:paraId="7E0CD9A6" w14:textId="689BD8BE" w:rsidR="000A568C" w:rsidRDefault="000A568C" w:rsidP="000A568C">
      <w:r>
        <w:t>Change the Survey console app to be a full Zodiac Calculator. Requirements: Also take the day of the month as an input. Use a switch statement to calculate what star sign matches the month and date. You should validate that the user entered a number for month and date.</w:t>
      </w:r>
    </w:p>
    <w:p w14:paraId="7DB31982" w14:textId="5C46F0B7" w:rsidR="005A42DF" w:rsidRDefault="005A42DF" w:rsidP="000A568C">
      <w:r w:rsidRPr="005A42DF">
        <w:drawing>
          <wp:inline distT="0" distB="0" distL="0" distR="0" wp14:anchorId="58942C33" wp14:editId="1FBE22BA">
            <wp:extent cx="3365500" cy="2401329"/>
            <wp:effectExtent l="0" t="0" r="635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78557" cy="2410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3DD52" w14:textId="5AF499EC" w:rsidR="005A42DF" w:rsidRDefault="005A42DF" w:rsidP="005A42DF">
      <w:pPr>
        <w:pStyle w:val="Heading3"/>
      </w:pPr>
      <w:r>
        <w:t>Code Main Function</w:t>
      </w:r>
    </w:p>
    <w:p w14:paraId="112A2D13" w14:textId="6E225641" w:rsidR="005A42DF" w:rsidRDefault="005A42DF" w:rsidP="000A568C">
      <w:r w:rsidRPr="005A42DF">
        <w:drawing>
          <wp:inline distT="0" distB="0" distL="0" distR="0" wp14:anchorId="0B401A60" wp14:editId="75FA73B9">
            <wp:extent cx="3352165" cy="2705100"/>
            <wp:effectExtent l="0" t="0" r="635" b="0"/>
            <wp:docPr id="23" name="Picture 23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 with low confidence"/>
                    <pic:cNvPicPr/>
                  </pic:nvPicPr>
                  <pic:blipFill rotWithShape="1">
                    <a:blip r:embed="rId30"/>
                    <a:srcRect t="15376" b="2745"/>
                    <a:stretch/>
                  </pic:blipFill>
                  <pic:spPr bwMode="auto">
                    <a:xfrm>
                      <a:off x="0" y="0"/>
                      <a:ext cx="3364778" cy="27152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0D41AF" w14:textId="77777777" w:rsidR="005A42DF" w:rsidRDefault="005A42DF">
      <w:pPr>
        <w:rPr>
          <w:rFonts w:asciiTheme="majorHAnsi" w:eastAsiaTheme="majorEastAsia" w:hAnsiTheme="majorHAnsi" w:cstheme="majorBidi"/>
          <w:b/>
          <w:bCs/>
          <w:spacing w:val="4"/>
          <w:sz w:val="24"/>
          <w:szCs w:val="24"/>
        </w:rPr>
      </w:pPr>
      <w:r>
        <w:br w:type="page"/>
      </w:r>
    </w:p>
    <w:p w14:paraId="24D45658" w14:textId="56F304D5" w:rsidR="005A42DF" w:rsidRDefault="005A42DF" w:rsidP="005A42DF">
      <w:pPr>
        <w:pStyle w:val="Heading3"/>
      </w:pPr>
      <w:r>
        <w:lastRenderedPageBreak/>
        <w:t>Code Sample</w:t>
      </w:r>
      <w:r>
        <w:t xml:space="preserve"> </w:t>
      </w:r>
    </w:p>
    <w:p w14:paraId="6EBD0D76" w14:textId="41EFD55A" w:rsidR="005A42DF" w:rsidRPr="000A568C" w:rsidRDefault="005A42DF" w:rsidP="005A42DF">
      <w:r>
        <w:t xml:space="preserve">Please read commented notes I mentioned that this could be done with one if statement rather than the switch and case here. Under case 1 was the scheme I did originally. </w:t>
      </w:r>
    </w:p>
    <w:p w14:paraId="4D2B6ADE" w14:textId="5FD6F349" w:rsidR="005A42DF" w:rsidRPr="005A42DF" w:rsidRDefault="005A42DF">
      <w:r>
        <w:rPr>
          <w:noProof/>
        </w:rPr>
        <w:drawing>
          <wp:inline distT="0" distB="0" distL="0" distR="0" wp14:anchorId="1911D3DE" wp14:editId="28015A54">
            <wp:extent cx="6134100" cy="4906974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4224" cy="49310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80602">
        <w:br w:type="page"/>
      </w:r>
    </w:p>
    <w:p w14:paraId="3AAEAF67" w14:textId="345913A4" w:rsidR="000C0988" w:rsidRDefault="000C0988" w:rsidP="000A568C">
      <w:pPr>
        <w:pStyle w:val="Heading1"/>
      </w:pPr>
      <w:r w:rsidRPr="000C0988">
        <w:lastRenderedPageBreak/>
        <w:t>Module 3</w:t>
      </w:r>
      <w:r>
        <w:t>:</w:t>
      </w:r>
      <w:r w:rsidRPr="000C0988">
        <w:t xml:space="preserve"> Exception Handling &amp; Debugging</w:t>
      </w:r>
    </w:p>
    <w:p w14:paraId="674A897E" w14:textId="0E8AEA73" w:rsidR="0046436C" w:rsidRDefault="0046436C" w:rsidP="0046436C">
      <w:pPr>
        <w:pStyle w:val="Heading2"/>
      </w:pPr>
      <w:r>
        <w:t>Section 1</w:t>
      </w:r>
    </w:p>
    <w:p w14:paraId="0250F2D5" w14:textId="17910824" w:rsidR="0046436C" w:rsidRPr="0046436C" w:rsidRDefault="0046436C" w:rsidP="0046436C">
      <w:pPr>
        <w:pStyle w:val="Heading3"/>
      </w:pPr>
      <w:r>
        <w:t>Output Example</w:t>
      </w:r>
    </w:p>
    <w:p w14:paraId="41DB69AB" w14:textId="5D421C11" w:rsidR="000C0988" w:rsidRDefault="0046436C" w:rsidP="000C0988">
      <w:r w:rsidRPr="0046436C">
        <w:drawing>
          <wp:inline distT="0" distB="0" distL="0" distR="0" wp14:anchorId="101C87D5" wp14:editId="6D3A4271">
            <wp:extent cx="6258757" cy="1790700"/>
            <wp:effectExtent l="0" t="0" r="889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62850" cy="1791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BAAE4" w14:textId="77777777" w:rsidR="003732EF" w:rsidRPr="000C0988" w:rsidRDefault="003732EF" w:rsidP="000C0988"/>
    <w:p w14:paraId="0C173C8F" w14:textId="77777777" w:rsidR="003732EF" w:rsidRDefault="003732EF" w:rsidP="003732EF">
      <w:pPr>
        <w:pStyle w:val="Heading3"/>
      </w:pPr>
      <w:r>
        <w:t>Code Main Function</w:t>
      </w:r>
    </w:p>
    <w:p w14:paraId="51F38670" w14:textId="0A25F617" w:rsidR="003732EF" w:rsidRDefault="003732EF" w:rsidP="000A568C">
      <w:r w:rsidRPr="003732EF">
        <w:drawing>
          <wp:inline distT="0" distB="0" distL="0" distR="0" wp14:anchorId="02F7BB7A" wp14:editId="57F0EDE0">
            <wp:extent cx="3771900" cy="2810261"/>
            <wp:effectExtent l="0" t="0" r="0" b="9525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 rotWithShape="1">
                    <a:blip r:embed="rId33"/>
                    <a:srcRect l="6452" t="10044" r="10238" b="6398"/>
                    <a:stretch/>
                  </pic:blipFill>
                  <pic:spPr bwMode="auto">
                    <a:xfrm>
                      <a:off x="0" y="0"/>
                      <a:ext cx="3793987" cy="28267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5E7F2F" w14:textId="77777777" w:rsidR="003732EF" w:rsidRDefault="003732EF" w:rsidP="000A568C"/>
    <w:p w14:paraId="52694804" w14:textId="77777777" w:rsidR="003732EF" w:rsidRDefault="004A215F" w:rsidP="003732EF">
      <w:pPr>
        <w:pStyle w:val="Heading3"/>
        <w:ind w:left="0"/>
      </w:pPr>
      <w:r w:rsidRPr="004A215F">
        <w:t xml:space="preserve"> </w:t>
      </w:r>
      <w:r w:rsidR="003732EF">
        <w:t xml:space="preserve">Code Sample </w:t>
      </w:r>
    </w:p>
    <w:p w14:paraId="62579083" w14:textId="698B3230" w:rsidR="00F113CF" w:rsidRDefault="003732EF">
      <w:pPr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</w:pPr>
      <w:r w:rsidRPr="003732EF">
        <w:drawing>
          <wp:inline distT="0" distB="0" distL="0" distR="0" wp14:anchorId="15071E94" wp14:editId="062DC88D">
            <wp:extent cx="5943600" cy="1754505"/>
            <wp:effectExtent l="0" t="0" r="0" b="0"/>
            <wp:docPr id="27" name="Picture 27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timelin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401BE" w14:textId="3D723B3E" w:rsidR="003732EF" w:rsidRDefault="003732EF" w:rsidP="003732EF">
      <w:pPr>
        <w:pStyle w:val="Heading1"/>
      </w:pPr>
      <w:r w:rsidRPr="000C0988">
        <w:lastRenderedPageBreak/>
        <w:t xml:space="preserve">Module </w:t>
      </w:r>
      <w:r>
        <w:t>4</w:t>
      </w:r>
    </w:p>
    <w:p w14:paraId="66B3BDF2" w14:textId="169BCADC" w:rsidR="003732EF" w:rsidRDefault="003732EF" w:rsidP="003732EF">
      <w:pPr>
        <w:pStyle w:val="Heading2"/>
      </w:pPr>
      <w:r>
        <w:t>Section 1</w:t>
      </w:r>
      <w:r w:rsidR="00D20935">
        <w:t xml:space="preserve"> - Enums</w:t>
      </w:r>
    </w:p>
    <w:p w14:paraId="55C32643" w14:textId="77777777" w:rsidR="00F113CF" w:rsidRPr="0046436C" w:rsidRDefault="00F113CF" w:rsidP="00F113CF">
      <w:pPr>
        <w:pStyle w:val="Heading3"/>
      </w:pPr>
      <w:r>
        <w:t>Output Example</w:t>
      </w:r>
    </w:p>
    <w:p w14:paraId="3A9FBD32" w14:textId="77777777" w:rsidR="00F113CF" w:rsidRDefault="00F113CF" w:rsidP="00F113CF">
      <w:r w:rsidRPr="00BE1018">
        <w:drawing>
          <wp:inline distT="0" distB="0" distL="0" distR="0" wp14:anchorId="3880F392" wp14:editId="460CFCB5">
            <wp:extent cx="4101913" cy="2070100"/>
            <wp:effectExtent l="0" t="0" r="0" b="6350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 rotWithShape="1">
                    <a:blip r:embed="rId35"/>
                    <a:srcRect b="7043"/>
                    <a:stretch/>
                  </pic:blipFill>
                  <pic:spPr bwMode="auto">
                    <a:xfrm>
                      <a:off x="0" y="0"/>
                      <a:ext cx="4117973" cy="2078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29ED60" w14:textId="77777777" w:rsidR="00F113CF" w:rsidRDefault="00F113CF" w:rsidP="00F113CF">
      <w:pPr>
        <w:pStyle w:val="Heading3"/>
        <w:ind w:left="0"/>
      </w:pPr>
      <w:r w:rsidRPr="004A215F">
        <w:t xml:space="preserve"> </w:t>
      </w:r>
      <w:r>
        <w:t>Code Samples</w:t>
      </w:r>
    </w:p>
    <w:p w14:paraId="6C8436EB" w14:textId="77777777" w:rsidR="00F113CF" w:rsidRDefault="00F113CF" w:rsidP="00F113CF">
      <w:pPr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</w:pPr>
      <w:r w:rsidRPr="00BE1018"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  <w:drawing>
          <wp:inline distT="0" distB="0" distL="0" distR="0" wp14:anchorId="7B478F55" wp14:editId="24C6A133">
            <wp:extent cx="5270500" cy="1587344"/>
            <wp:effectExtent l="0" t="0" r="6350" b="0"/>
            <wp:docPr id="55" name="Picture 5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15351" cy="1600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6E28C" w14:textId="7322E8DB" w:rsidR="003732EF" w:rsidRDefault="00F113CF" w:rsidP="000A568C">
      <w:pPr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</w:pPr>
      <w:r w:rsidRPr="00BE1018"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  <w:drawing>
          <wp:inline distT="0" distB="0" distL="0" distR="0" wp14:anchorId="12C76F02" wp14:editId="07FA51EF">
            <wp:extent cx="5943600" cy="3383915"/>
            <wp:effectExtent l="0" t="0" r="0" b="6985"/>
            <wp:docPr id="56" name="Picture 56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able&#10;&#10;Description automatically generated with low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E44D9" w14:textId="3CA42280" w:rsidR="00F113CF" w:rsidRDefault="00F113CF" w:rsidP="00F113CF">
      <w:pPr>
        <w:pStyle w:val="Heading2"/>
      </w:pPr>
      <w:r>
        <w:lastRenderedPageBreak/>
        <w:t xml:space="preserve">Section </w:t>
      </w:r>
      <w:r>
        <w:t>2</w:t>
      </w:r>
      <w:r w:rsidR="00D20935" w:rsidRPr="00D20935">
        <w:t xml:space="preserve"> </w:t>
      </w:r>
      <w:r w:rsidR="00D20935">
        <w:t xml:space="preserve">- </w:t>
      </w:r>
      <w:r w:rsidR="00D20935" w:rsidRPr="00D20935">
        <w:t xml:space="preserve">out vs ref </w:t>
      </w:r>
    </w:p>
    <w:p w14:paraId="51543583" w14:textId="77777777" w:rsidR="00F113CF" w:rsidRPr="0046436C" w:rsidRDefault="00F113CF" w:rsidP="00F113CF">
      <w:pPr>
        <w:pStyle w:val="Heading3"/>
      </w:pPr>
      <w:r>
        <w:t>Output Example</w:t>
      </w:r>
    </w:p>
    <w:p w14:paraId="2695C606" w14:textId="61CFAA66" w:rsidR="00F113CF" w:rsidRDefault="00F113CF" w:rsidP="00F113CF">
      <w:r w:rsidRPr="00F113CF">
        <w:drawing>
          <wp:inline distT="0" distB="0" distL="0" distR="0" wp14:anchorId="0A259333" wp14:editId="68A31375">
            <wp:extent cx="2905124" cy="952500"/>
            <wp:effectExtent l="0" t="0" r="0" b="0"/>
            <wp:docPr id="61" name="Picture 6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&#10;&#10;Description automatically generated"/>
                    <pic:cNvPicPr/>
                  </pic:nvPicPr>
                  <pic:blipFill rotWithShape="1">
                    <a:blip r:embed="rId38"/>
                    <a:srcRect b="64158"/>
                    <a:stretch/>
                  </pic:blipFill>
                  <pic:spPr bwMode="auto">
                    <a:xfrm>
                      <a:off x="0" y="0"/>
                      <a:ext cx="2905530" cy="952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DA8914" w14:textId="77777777" w:rsidR="00F113CF" w:rsidRPr="000C0988" w:rsidRDefault="00F113CF" w:rsidP="00F113CF"/>
    <w:p w14:paraId="0CC9A740" w14:textId="751A8D0F" w:rsidR="00F113CF" w:rsidRDefault="00F113CF" w:rsidP="00F113CF">
      <w:pPr>
        <w:pStyle w:val="Heading3"/>
      </w:pPr>
      <w:r>
        <w:t xml:space="preserve">Code </w:t>
      </w:r>
    </w:p>
    <w:p w14:paraId="4041A2DE" w14:textId="5792DCD1" w:rsidR="00F113CF" w:rsidRPr="00D20935" w:rsidRDefault="00F113CF" w:rsidP="00D20935">
      <w:pPr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</w:pPr>
      <w:r w:rsidRPr="00F113CF"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  <w:drawing>
          <wp:inline distT="0" distB="0" distL="0" distR="0" wp14:anchorId="3536F4E8" wp14:editId="33C6038B">
            <wp:extent cx="5981700" cy="2797212"/>
            <wp:effectExtent l="0" t="0" r="0" b="3175"/>
            <wp:docPr id="60" name="Picture 60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84788" cy="279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30258" w14:textId="77777777" w:rsidR="00784570" w:rsidRDefault="00784570">
      <w:pPr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>
        <w:br w:type="page"/>
      </w:r>
    </w:p>
    <w:p w14:paraId="1035637E" w14:textId="117B9941" w:rsidR="00BE1018" w:rsidRDefault="00BE1018" w:rsidP="00BE1018">
      <w:pPr>
        <w:pStyle w:val="Heading2"/>
      </w:pPr>
      <w:r>
        <w:lastRenderedPageBreak/>
        <w:t xml:space="preserve">Section </w:t>
      </w:r>
      <w:r>
        <w:t>3</w:t>
      </w:r>
      <w:r w:rsidR="00D20935">
        <w:t xml:space="preserve"> - </w:t>
      </w:r>
      <w:r w:rsidR="00D20935" w:rsidRPr="00D20935">
        <w:t>Interfaces</w:t>
      </w:r>
    </w:p>
    <w:p w14:paraId="6B36A114" w14:textId="77777777" w:rsidR="00BE1018" w:rsidRPr="0046436C" w:rsidRDefault="00BE1018" w:rsidP="00BE1018">
      <w:pPr>
        <w:pStyle w:val="Heading3"/>
      </w:pPr>
      <w:r>
        <w:t>Output Example</w:t>
      </w:r>
    </w:p>
    <w:p w14:paraId="29CE60F9" w14:textId="7055760B" w:rsidR="00BE1018" w:rsidRDefault="00D20935" w:rsidP="00BE1018">
      <w:r w:rsidRPr="00D20935">
        <w:drawing>
          <wp:inline distT="0" distB="0" distL="0" distR="0" wp14:anchorId="1A840B2E" wp14:editId="23ABA311">
            <wp:extent cx="1536700" cy="673100"/>
            <wp:effectExtent l="0" t="0" r="6350" b="0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ext&#10;&#10;Description automatically generated"/>
                    <pic:cNvPicPr/>
                  </pic:nvPicPr>
                  <pic:blipFill rotWithShape="1">
                    <a:blip r:embed="rId40"/>
                    <a:srcRect t="1515" r="42586" b="58334"/>
                    <a:stretch/>
                  </pic:blipFill>
                  <pic:spPr bwMode="auto">
                    <a:xfrm>
                      <a:off x="0" y="0"/>
                      <a:ext cx="1536916" cy="673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6AE8BA" w14:textId="77777777" w:rsidR="00BE1018" w:rsidRPr="000C0988" w:rsidRDefault="00BE1018" w:rsidP="00BE1018"/>
    <w:p w14:paraId="396F1138" w14:textId="200EA514" w:rsidR="00BE1018" w:rsidRDefault="00BE1018" w:rsidP="00BE1018">
      <w:pPr>
        <w:pStyle w:val="Heading3"/>
      </w:pPr>
      <w:r>
        <w:t>Code Main Function</w:t>
      </w:r>
    </w:p>
    <w:p w14:paraId="606D33FC" w14:textId="0A9B9A05" w:rsidR="00BE1018" w:rsidRDefault="00D20935" w:rsidP="00BE1018">
      <w:r w:rsidRPr="00D20935">
        <w:drawing>
          <wp:inline distT="0" distB="0" distL="0" distR="0" wp14:anchorId="543E400A" wp14:editId="77B7ECCE">
            <wp:extent cx="3568700" cy="920577"/>
            <wp:effectExtent l="0" t="0" r="0" b="0"/>
            <wp:docPr id="64" name="Picture 6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text, application, email&#10;&#10;Description automatically generated"/>
                    <pic:cNvPicPr/>
                  </pic:nvPicPr>
                  <pic:blipFill rotWithShape="1">
                    <a:blip r:embed="rId41"/>
                    <a:srcRect t="19617" b="14536"/>
                    <a:stretch/>
                  </pic:blipFill>
                  <pic:spPr bwMode="auto">
                    <a:xfrm>
                      <a:off x="0" y="0"/>
                      <a:ext cx="3596117" cy="927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70395D" w14:textId="0E70794D" w:rsidR="00BE1018" w:rsidRDefault="00BE1018" w:rsidP="00BE1018">
      <w:pPr>
        <w:pStyle w:val="Heading3"/>
        <w:ind w:left="0"/>
      </w:pPr>
      <w:r w:rsidRPr="004A215F">
        <w:t xml:space="preserve"> </w:t>
      </w:r>
      <w:r>
        <w:t>Code Sample</w:t>
      </w:r>
      <w:r w:rsidR="00D20935">
        <w:t>s</w:t>
      </w:r>
      <w:r>
        <w:t xml:space="preserve"> </w:t>
      </w:r>
    </w:p>
    <w:p w14:paraId="6455976C" w14:textId="3DB3F35B" w:rsidR="00BE1018" w:rsidRDefault="00D20935" w:rsidP="00BE1018">
      <w:pPr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</w:pPr>
      <w:r w:rsidRPr="00D20935">
        <w:drawing>
          <wp:inline distT="0" distB="0" distL="0" distR="0" wp14:anchorId="3B8BB177" wp14:editId="056E8C78">
            <wp:extent cx="3708400" cy="2448495"/>
            <wp:effectExtent l="0" t="0" r="6350" b="9525"/>
            <wp:docPr id="63" name="Picture 6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&#10;&#10;Description automatically generated"/>
                    <pic:cNvPicPr/>
                  </pic:nvPicPr>
                  <pic:blipFill rotWithShape="1">
                    <a:blip r:embed="rId42"/>
                    <a:srcRect b="14629"/>
                    <a:stretch/>
                  </pic:blipFill>
                  <pic:spPr bwMode="auto">
                    <a:xfrm>
                      <a:off x="0" y="0"/>
                      <a:ext cx="3721040" cy="24568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4BA165" w14:textId="4A5BE0B7" w:rsidR="00784570" w:rsidRPr="00784570" w:rsidRDefault="00784570">
      <w:pPr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</w:pPr>
      <w:r w:rsidRPr="00784570"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  <w:drawing>
          <wp:inline distT="0" distB="0" distL="0" distR="0" wp14:anchorId="4426DA25" wp14:editId="2679BDD9">
            <wp:extent cx="4183238" cy="2590800"/>
            <wp:effectExtent l="0" t="0" r="8255" b="0"/>
            <wp:docPr id="65" name="Picture 6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text, application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214895" cy="261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97909" w14:textId="0BE9C7F4" w:rsidR="00BE1018" w:rsidRDefault="00BE1018" w:rsidP="00BE1018">
      <w:pPr>
        <w:pStyle w:val="Heading2"/>
      </w:pPr>
      <w:r>
        <w:lastRenderedPageBreak/>
        <w:t xml:space="preserve">Section </w:t>
      </w:r>
      <w:r>
        <w:t>4</w:t>
      </w:r>
      <w:r w:rsidR="00784570">
        <w:t xml:space="preserve"> - Events</w:t>
      </w:r>
    </w:p>
    <w:p w14:paraId="0B051288" w14:textId="77777777" w:rsidR="00BE1018" w:rsidRPr="0046436C" w:rsidRDefault="00BE1018" w:rsidP="00BE1018">
      <w:pPr>
        <w:pStyle w:val="Heading3"/>
      </w:pPr>
      <w:r>
        <w:t>Output Example</w:t>
      </w:r>
    </w:p>
    <w:p w14:paraId="5CA4B117" w14:textId="63942E4D" w:rsidR="00BE1018" w:rsidRDefault="00784570" w:rsidP="00BE1018">
      <w:r w:rsidRPr="00784570">
        <w:drawing>
          <wp:inline distT="0" distB="0" distL="0" distR="0" wp14:anchorId="71E38090" wp14:editId="047EB4F2">
            <wp:extent cx="5918200" cy="2656840"/>
            <wp:effectExtent l="0" t="0" r="6350" b="0"/>
            <wp:docPr id="69" name="Picture 6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Text&#10;&#10;Description automatically generated"/>
                    <pic:cNvPicPr/>
                  </pic:nvPicPr>
                  <pic:blipFill rotWithShape="1">
                    <a:blip r:embed="rId44"/>
                    <a:srcRect l="428"/>
                    <a:stretch/>
                  </pic:blipFill>
                  <pic:spPr bwMode="auto">
                    <a:xfrm>
                      <a:off x="0" y="0"/>
                      <a:ext cx="5918200" cy="2656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2A9659" w14:textId="77777777" w:rsidR="00BE1018" w:rsidRPr="000C0988" w:rsidRDefault="00BE1018" w:rsidP="00BE1018"/>
    <w:p w14:paraId="3DD6A9C0" w14:textId="77777777" w:rsidR="00BE1018" w:rsidRDefault="00BE1018" w:rsidP="00BE1018">
      <w:pPr>
        <w:pStyle w:val="Heading3"/>
      </w:pPr>
      <w:r>
        <w:t>Code Main Function</w:t>
      </w:r>
    </w:p>
    <w:p w14:paraId="6F3B0749" w14:textId="26D80958" w:rsidR="00BE1018" w:rsidRDefault="00784570" w:rsidP="00BE1018">
      <w:r w:rsidRPr="00784570">
        <w:drawing>
          <wp:inline distT="0" distB="0" distL="0" distR="0" wp14:anchorId="6F9635BD" wp14:editId="7E129C1F">
            <wp:extent cx="5016251" cy="2374900"/>
            <wp:effectExtent l="0" t="0" r="0" b="6350"/>
            <wp:docPr id="68" name="Picture 6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019657" cy="2376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361DF" w14:textId="77777777" w:rsidR="00BE1018" w:rsidRDefault="00BE1018" w:rsidP="00BE1018"/>
    <w:p w14:paraId="1F1E86A6" w14:textId="77777777" w:rsidR="00BE1018" w:rsidRDefault="00BE1018" w:rsidP="00BE1018">
      <w:pPr>
        <w:pStyle w:val="Heading3"/>
        <w:ind w:left="0"/>
      </w:pPr>
      <w:r w:rsidRPr="004A215F">
        <w:lastRenderedPageBreak/>
        <w:t xml:space="preserve"> </w:t>
      </w:r>
      <w:r>
        <w:t xml:space="preserve">Code Sample </w:t>
      </w:r>
    </w:p>
    <w:p w14:paraId="71205196" w14:textId="7CA76C73" w:rsidR="00BE1018" w:rsidRDefault="00784570" w:rsidP="00BE1018">
      <w:pPr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</w:pPr>
      <w:r w:rsidRPr="00784570">
        <w:drawing>
          <wp:inline distT="0" distB="0" distL="0" distR="0" wp14:anchorId="4419C031" wp14:editId="7ECEE897">
            <wp:extent cx="4914900" cy="4047441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922982" cy="4054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10DC1" w14:textId="58951AC2" w:rsidR="00BE1018" w:rsidRPr="000A568C" w:rsidRDefault="00784570" w:rsidP="000A568C">
      <w:pPr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</w:pPr>
      <w:r w:rsidRPr="00784570">
        <w:rPr>
          <w:rFonts w:ascii="Palatino Linotype" w:hAnsi="Palatino Linotype"/>
          <w:b/>
          <w:bCs/>
          <w:color w:val="1F3864" w:themeColor="accent1" w:themeShade="80"/>
          <w:sz w:val="28"/>
          <w:szCs w:val="28"/>
        </w:rPr>
        <w:drawing>
          <wp:inline distT="0" distB="0" distL="0" distR="0" wp14:anchorId="6B3074A4" wp14:editId="5A9E99C9">
            <wp:extent cx="5943600" cy="3313430"/>
            <wp:effectExtent l="0" t="0" r="0" b="1270"/>
            <wp:docPr id="67" name="Picture 6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text, application, email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E1018" w:rsidRPr="000A568C" w:rsidSect="005630DC">
      <w:headerReference w:type="default" r:id="rId48"/>
      <w:footerReference w:type="default" r:id="rId49"/>
      <w:footerReference w:type="first" r:id="rId50"/>
      <w:pgSz w:w="12240" w:h="15840"/>
      <w:pgMar w:top="1422" w:right="1440" w:bottom="864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E4CD6" w14:textId="77777777" w:rsidR="004050E8" w:rsidRDefault="004050E8">
      <w:pPr>
        <w:spacing w:after="0" w:line="240" w:lineRule="auto"/>
      </w:pPr>
      <w:r>
        <w:separator/>
      </w:r>
    </w:p>
  </w:endnote>
  <w:endnote w:type="continuationSeparator" w:id="0">
    <w:p w14:paraId="04154265" w14:textId="77777777" w:rsidR="004050E8" w:rsidRDefault="004050E8">
      <w:pPr>
        <w:spacing w:after="0" w:line="240" w:lineRule="auto"/>
      </w:pPr>
      <w:r>
        <w:continuationSeparator/>
      </w:r>
    </w:p>
  </w:endnote>
  <w:endnote w:type="continuationNotice" w:id="1">
    <w:p w14:paraId="380EADEF" w14:textId="77777777" w:rsidR="004050E8" w:rsidRDefault="004050E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">
    <w:altName w:val="Book Antiqua"/>
    <w:charset w:val="00"/>
    <w:family w:val="auto"/>
    <w:pitch w:val="default"/>
  </w:font>
  <w:font w:name="Bree Serif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F833" w14:textId="6B6B2B7C" w:rsidR="00C133D7" w:rsidRPr="00394646" w:rsidRDefault="00394646" w:rsidP="00394646">
    <w:pPr>
      <w:jc w:val="right"/>
      <w:rPr>
        <w:color w:val="1E4D78"/>
        <w:sz w:val="28"/>
        <w:szCs w:val="28"/>
      </w:rPr>
    </w:pPr>
    <w:r>
      <w:t xml:space="preserve">Final Score (Out of </w:t>
    </w:r>
    <w:r w:rsidR="00F80602">
      <w:t>4</w:t>
    </w:r>
    <w:r>
      <w:t>0) _</w:t>
    </w:r>
    <w:r>
      <w:rPr>
        <w:color w:val="000000"/>
      </w:rPr>
      <w:tab/>
    </w:r>
    <w:r w:rsidRPr="00394646">
      <w:rPr>
        <w:color w:val="000000"/>
      </w:rPr>
      <w:ptab w:relativeTo="margin" w:alignment="center" w:leader="none"/>
    </w:r>
    <w:r w:rsidRPr="00394646">
      <w:rPr>
        <w:color w:val="000000"/>
      </w:rPr>
      <w:ptab w:relativeTo="margin" w:alignment="right" w:leader="none"/>
    </w:r>
    <w:r w:rsidR="005630DC" w:rsidRPr="005630DC">
      <w:rPr>
        <w:noProof/>
        <w:color w:val="000000"/>
      </w:rPr>
      <w:t xml:space="preserve">Page </w:t>
    </w:r>
    <w:r w:rsidR="005630DC" w:rsidRPr="005630DC">
      <w:rPr>
        <w:b/>
        <w:bCs/>
        <w:noProof/>
        <w:color w:val="000000"/>
      </w:rPr>
      <w:fldChar w:fldCharType="begin"/>
    </w:r>
    <w:r w:rsidR="005630DC" w:rsidRPr="005630DC">
      <w:rPr>
        <w:b/>
        <w:bCs/>
        <w:noProof/>
        <w:color w:val="000000"/>
      </w:rPr>
      <w:instrText xml:space="preserve"> PAGE  \* Arabic  \* MERGEFORMAT </w:instrText>
    </w:r>
    <w:r w:rsidR="005630DC" w:rsidRPr="005630DC">
      <w:rPr>
        <w:b/>
        <w:bCs/>
        <w:noProof/>
        <w:color w:val="000000"/>
      </w:rPr>
      <w:fldChar w:fldCharType="separate"/>
    </w:r>
    <w:r w:rsidR="005630DC" w:rsidRPr="005630DC">
      <w:rPr>
        <w:b/>
        <w:bCs/>
        <w:noProof/>
        <w:color w:val="000000"/>
      </w:rPr>
      <w:t>1</w:t>
    </w:r>
    <w:r w:rsidR="005630DC" w:rsidRPr="005630DC">
      <w:rPr>
        <w:b/>
        <w:bCs/>
        <w:noProof/>
        <w:color w:val="000000"/>
      </w:rPr>
      <w:fldChar w:fldCharType="end"/>
    </w:r>
    <w:r w:rsidR="005630DC" w:rsidRPr="005630DC">
      <w:rPr>
        <w:noProof/>
        <w:color w:val="000000"/>
      </w:rPr>
      <w:t xml:space="preserve"> of </w:t>
    </w:r>
    <w:r w:rsidR="005630DC" w:rsidRPr="005630DC">
      <w:rPr>
        <w:b/>
        <w:bCs/>
        <w:noProof/>
        <w:color w:val="000000"/>
      </w:rPr>
      <w:fldChar w:fldCharType="begin"/>
    </w:r>
    <w:r w:rsidR="005630DC" w:rsidRPr="005630DC">
      <w:rPr>
        <w:b/>
        <w:bCs/>
        <w:noProof/>
        <w:color w:val="000000"/>
      </w:rPr>
      <w:instrText xml:space="preserve"> NUMPAGES  \* Arabic  \* MERGEFORMAT </w:instrText>
    </w:r>
    <w:r w:rsidR="005630DC" w:rsidRPr="005630DC">
      <w:rPr>
        <w:b/>
        <w:bCs/>
        <w:noProof/>
        <w:color w:val="000000"/>
      </w:rPr>
      <w:fldChar w:fldCharType="separate"/>
    </w:r>
    <w:r w:rsidR="005630DC" w:rsidRPr="005630DC">
      <w:rPr>
        <w:b/>
        <w:bCs/>
        <w:noProof/>
        <w:color w:val="000000"/>
      </w:rPr>
      <w:t>2</w:t>
    </w:r>
    <w:r w:rsidR="005630DC" w:rsidRPr="005630DC">
      <w:rPr>
        <w:b/>
        <w:bCs/>
        <w:noProof/>
        <w:color w:val="00000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E6CD4" w14:textId="4474F833" w:rsidR="00A64AEC" w:rsidRDefault="00A64AEC">
    <w:pPr>
      <w:pStyle w:val="Footer"/>
    </w:pPr>
    <w:r>
      <w:tab/>
    </w:r>
    <w:r>
      <w:tab/>
    </w:r>
    <w:r w:rsidR="0098704B">
      <w:t xml:space="preserve">Page </w:t>
    </w:r>
    <w:r w:rsidR="0098704B">
      <w:fldChar w:fldCharType="begin"/>
    </w:r>
    <w:r w:rsidR="0098704B">
      <w:instrText xml:space="preserve"> PAGE   \* MERGEFORMAT </w:instrText>
    </w:r>
    <w:r w:rsidR="0098704B">
      <w:fldChar w:fldCharType="separate"/>
    </w:r>
    <w:r w:rsidR="0098704B">
      <w:rPr>
        <w:noProof/>
      </w:rPr>
      <w:t>1</w:t>
    </w:r>
    <w:r w:rsidR="0098704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04C64" w14:textId="77777777" w:rsidR="004050E8" w:rsidRDefault="004050E8">
      <w:pPr>
        <w:spacing w:after="0" w:line="240" w:lineRule="auto"/>
      </w:pPr>
      <w:r>
        <w:separator/>
      </w:r>
    </w:p>
  </w:footnote>
  <w:footnote w:type="continuationSeparator" w:id="0">
    <w:p w14:paraId="567488F8" w14:textId="77777777" w:rsidR="004050E8" w:rsidRDefault="004050E8">
      <w:pPr>
        <w:spacing w:after="0" w:line="240" w:lineRule="auto"/>
      </w:pPr>
      <w:r>
        <w:continuationSeparator/>
      </w:r>
    </w:p>
  </w:footnote>
  <w:footnote w:type="continuationNotice" w:id="1">
    <w:p w14:paraId="4A92030C" w14:textId="77777777" w:rsidR="004050E8" w:rsidRDefault="004050E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8F830" w14:textId="77777777" w:rsidR="00C133D7" w:rsidRDefault="00C133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1028F831" w14:textId="77777777" w:rsidR="00C133D7" w:rsidRDefault="00C133D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454" style="width:0;height:1.5pt" o:hralign="center" o:bullet="t" o:hrstd="t" o:hr="t" fillcolor="#a0a0a0" stroked="f"/>
    </w:pict>
  </w:numPicBullet>
  <w:abstractNum w:abstractNumId="0" w15:restartNumberingAfterBreak="0">
    <w:nsid w:val="03713D43"/>
    <w:multiLevelType w:val="hybridMultilevel"/>
    <w:tmpl w:val="8A1CF49C"/>
    <w:lvl w:ilvl="0" w:tplc="AE4AEBD8">
      <w:start w:val="1"/>
      <w:numFmt w:val="upperRoman"/>
      <w:pStyle w:val="Heading4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C3CC6"/>
    <w:multiLevelType w:val="hybridMultilevel"/>
    <w:tmpl w:val="536A8352"/>
    <w:lvl w:ilvl="0" w:tplc="1826B488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65" w:hanging="360"/>
      </w:pPr>
    </w:lvl>
    <w:lvl w:ilvl="2" w:tplc="1009001B" w:tentative="1">
      <w:start w:val="1"/>
      <w:numFmt w:val="lowerRoman"/>
      <w:lvlText w:val="%3."/>
      <w:lvlJc w:val="right"/>
      <w:pPr>
        <w:ind w:left="1785" w:hanging="180"/>
      </w:pPr>
    </w:lvl>
    <w:lvl w:ilvl="3" w:tplc="1009000F" w:tentative="1">
      <w:start w:val="1"/>
      <w:numFmt w:val="decimal"/>
      <w:lvlText w:val="%4."/>
      <w:lvlJc w:val="left"/>
      <w:pPr>
        <w:ind w:left="2505" w:hanging="360"/>
      </w:pPr>
    </w:lvl>
    <w:lvl w:ilvl="4" w:tplc="10090019" w:tentative="1">
      <w:start w:val="1"/>
      <w:numFmt w:val="lowerLetter"/>
      <w:lvlText w:val="%5."/>
      <w:lvlJc w:val="left"/>
      <w:pPr>
        <w:ind w:left="3225" w:hanging="360"/>
      </w:pPr>
    </w:lvl>
    <w:lvl w:ilvl="5" w:tplc="1009001B" w:tentative="1">
      <w:start w:val="1"/>
      <w:numFmt w:val="lowerRoman"/>
      <w:lvlText w:val="%6."/>
      <w:lvlJc w:val="right"/>
      <w:pPr>
        <w:ind w:left="3945" w:hanging="180"/>
      </w:pPr>
    </w:lvl>
    <w:lvl w:ilvl="6" w:tplc="1009000F" w:tentative="1">
      <w:start w:val="1"/>
      <w:numFmt w:val="decimal"/>
      <w:lvlText w:val="%7."/>
      <w:lvlJc w:val="left"/>
      <w:pPr>
        <w:ind w:left="4665" w:hanging="360"/>
      </w:pPr>
    </w:lvl>
    <w:lvl w:ilvl="7" w:tplc="10090019" w:tentative="1">
      <w:start w:val="1"/>
      <w:numFmt w:val="lowerLetter"/>
      <w:lvlText w:val="%8."/>
      <w:lvlJc w:val="left"/>
      <w:pPr>
        <w:ind w:left="5385" w:hanging="360"/>
      </w:pPr>
    </w:lvl>
    <w:lvl w:ilvl="8" w:tplc="10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2" w15:restartNumberingAfterBreak="0">
    <w:nsid w:val="071F5D9F"/>
    <w:multiLevelType w:val="hybridMultilevel"/>
    <w:tmpl w:val="7BC80D88"/>
    <w:lvl w:ilvl="0" w:tplc="10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4370D8"/>
    <w:multiLevelType w:val="hybridMultilevel"/>
    <w:tmpl w:val="7DDCD85A"/>
    <w:lvl w:ilvl="0" w:tplc="F10C106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B34F8"/>
    <w:multiLevelType w:val="multilevel"/>
    <w:tmpl w:val="8C5E5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C525439"/>
    <w:multiLevelType w:val="multilevel"/>
    <w:tmpl w:val="8C5E5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703CC"/>
    <w:multiLevelType w:val="hybridMultilevel"/>
    <w:tmpl w:val="A11636CE"/>
    <w:lvl w:ilvl="0" w:tplc="39B664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C45043"/>
    <w:multiLevelType w:val="hybridMultilevel"/>
    <w:tmpl w:val="BDD29D0C"/>
    <w:lvl w:ilvl="0" w:tplc="74FC741C">
      <w:start w:val="1"/>
      <w:numFmt w:val="upperRoman"/>
      <w:lvlText w:val="(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D70827"/>
    <w:multiLevelType w:val="hybridMultilevel"/>
    <w:tmpl w:val="D11A4A56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15BC7C34"/>
    <w:multiLevelType w:val="hybridMultilevel"/>
    <w:tmpl w:val="C218C606"/>
    <w:lvl w:ilvl="0" w:tplc="1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6851FEC"/>
    <w:multiLevelType w:val="hybridMultilevel"/>
    <w:tmpl w:val="72C8C1B4"/>
    <w:lvl w:ilvl="0" w:tplc="9E0EF55C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hint="default"/>
        <w:color w:val="0070C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D55A6F"/>
    <w:multiLevelType w:val="hybridMultilevel"/>
    <w:tmpl w:val="23B42B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B4334A"/>
    <w:multiLevelType w:val="hybridMultilevel"/>
    <w:tmpl w:val="BA107AF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F81BD6"/>
    <w:multiLevelType w:val="multilevel"/>
    <w:tmpl w:val="0B6C8B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E6705A4"/>
    <w:multiLevelType w:val="multilevel"/>
    <w:tmpl w:val="6EFC1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1EA900E0"/>
    <w:multiLevelType w:val="hybridMultilevel"/>
    <w:tmpl w:val="1EC2695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F105FD4"/>
    <w:multiLevelType w:val="hybridMultilevel"/>
    <w:tmpl w:val="21DC5C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796BE2"/>
    <w:multiLevelType w:val="hybridMultilevel"/>
    <w:tmpl w:val="C9C88DD4"/>
    <w:lvl w:ilvl="0" w:tplc="C0B2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F61A82"/>
    <w:multiLevelType w:val="hybridMultilevel"/>
    <w:tmpl w:val="44D2ACA4"/>
    <w:lvl w:ilvl="0" w:tplc="652804A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A66681"/>
    <w:multiLevelType w:val="hybridMultilevel"/>
    <w:tmpl w:val="5D585DF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661A6"/>
    <w:multiLevelType w:val="hybridMultilevel"/>
    <w:tmpl w:val="2BBC49E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BB1A49"/>
    <w:multiLevelType w:val="multilevel"/>
    <w:tmpl w:val="8C5E5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7FD3451"/>
    <w:multiLevelType w:val="hybridMultilevel"/>
    <w:tmpl w:val="D1BA5AF8"/>
    <w:lvl w:ilvl="0" w:tplc="10090013">
      <w:start w:val="1"/>
      <w:numFmt w:val="upperRoman"/>
      <w:lvlText w:val="%1."/>
      <w:lvlJc w:val="right"/>
      <w:pPr>
        <w:ind w:left="1080" w:hanging="360"/>
      </w:pPr>
    </w:lvl>
    <w:lvl w:ilvl="1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88209C0"/>
    <w:multiLevelType w:val="hybridMultilevel"/>
    <w:tmpl w:val="D03C40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F01984"/>
    <w:multiLevelType w:val="hybridMultilevel"/>
    <w:tmpl w:val="45C86CCA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651EBB"/>
    <w:multiLevelType w:val="hybridMultilevel"/>
    <w:tmpl w:val="D0586AC8"/>
    <w:lvl w:ilvl="0" w:tplc="F14A43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BB6B72"/>
    <w:multiLevelType w:val="multilevel"/>
    <w:tmpl w:val="A8BE13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8"/>
        <w:szCs w:val="28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D0764A8"/>
    <w:multiLevelType w:val="hybridMultilevel"/>
    <w:tmpl w:val="7D604C4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00952F4"/>
    <w:multiLevelType w:val="hybridMultilevel"/>
    <w:tmpl w:val="2B9422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6952F6"/>
    <w:multiLevelType w:val="hybridMultilevel"/>
    <w:tmpl w:val="271E10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9B2E85"/>
    <w:multiLevelType w:val="multilevel"/>
    <w:tmpl w:val="DF0AF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B6C3897"/>
    <w:multiLevelType w:val="hybridMultilevel"/>
    <w:tmpl w:val="D1F8C6A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35296E"/>
    <w:multiLevelType w:val="hybridMultilevel"/>
    <w:tmpl w:val="34A654E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6AA703F"/>
    <w:multiLevelType w:val="multilevel"/>
    <w:tmpl w:val="8C5E5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B5106E5"/>
    <w:multiLevelType w:val="hybridMultilevel"/>
    <w:tmpl w:val="CAEEC1EC"/>
    <w:lvl w:ilvl="0" w:tplc="D200D4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BDF3605"/>
    <w:multiLevelType w:val="hybridMultilevel"/>
    <w:tmpl w:val="3932C214"/>
    <w:lvl w:ilvl="0" w:tplc="DC26199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480E8F"/>
    <w:multiLevelType w:val="multilevel"/>
    <w:tmpl w:val="6EFC1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1FF4922"/>
    <w:multiLevelType w:val="hybridMultilevel"/>
    <w:tmpl w:val="F5707D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707AE8"/>
    <w:multiLevelType w:val="hybridMultilevel"/>
    <w:tmpl w:val="CF7C7D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2C73E1"/>
    <w:multiLevelType w:val="multilevel"/>
    <w:tmpl w:val="8C5E5C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B086AC8"/>
    <w:multiLevelType w:val="hybridMultilevel"/>
    <w:tmpl w:val="A418DCF4"/>
    <w:lvl w:ilvl="0" w:tplc="C0B215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640103"/>
    <w:multiLevelType w:val="hybridMultilevel"/>
    <w:tmpl w:val="2020D44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7A5DE8"/>
    <w:multiLevelType w:val="hybridMultilevel"/>
    <w:tmpl w:val="34A654E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4B452F"/>
    <w:multiLevelType w:val="hybridMultilevel"/>
    <w:tmpl w:val="AB02F3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D26680"/>
    <w:multiLevelType w:val="multilevel"/>
    <w:tmpl w:val="DF0AF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9D52389"/>
    <w:multiLevelType w:val="hybridMultilevel"/>
    <w:tmpl w:val="12DA8D6E"/>
    <w:lvl w:ilvl="0" w:tplc="039A76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493C6A"/>
    <w:multiLevelType w:val="hybridMultilevel"/>
    <w:tmpl w:val="9A263B8E"/>
    <w:lvl w:ilvl="0" w:tplc="FC8AD2C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4438A8"/>
    <w:multiLevelType w:val="hybridMultilevel"/>
    <w:tmpl w:val="6EF644E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4699056">
    <w:abstractNumId w:val="4"/>
  </w:num>
  <w:num w:numId="2" w16cid:durableId="830098418">
    <w:abstractNumId w:val="13"/>
  </w:num>
  <w:num w:numId="3" w16cid:durableId="549192419">
    <w:abstractNumId w:val="5"/>
  </w:num>
  <w:num w:numId="4" w16cid:durableId="889540123">
    <w:abstractNumId w:val="36"/>
  </w:num>
  <w:num w:numId="5" w16cid:durableId="903834615">
    <w:abstractNumId w:val="39"/>
  </w:num>
  <w:num w:numId="6" w16cid:durableId="1659380786">
    <w:abstractNumId w:val="33"/>
  </w:num>
  <w:num w:numId="7" w16cid:durableId="1097678454">
    <w:abstractNumId w:val="14"/>
  </w:num>
  <w:num w:numId="8" w16cid:durableId="1474130236">
    <w:abstractNumId w:val="26"/>
  </w:num>
  <w:num w:numId="9" w16cid:durableId="1082800379">
    <w:abstractNumId w:val="21"/>
  </w:num>
  <w:num w:numId="10" w16cid:durableId="859507288">
    <w:abstractNumId w:val="2"/>
  </w:num>
  <w:num w:numId="11" w16cid:durableId="1503857141">
    <w:abstractNumId w:val="41"/>
  </w:num>
  <w:num w:numId="12" w16cid:durableId="847062669">
    <w:abstractNumId w:val="27"/>
  </w:num>
  <w:num w:numId="13" w16cid:durableId="1460874660">
    <w:abstractNumId w:val="28"/>
  </w:num>
  <w:num w:numId="14" w16cid:durableId="359549581">
    <w:abstractNumId w:val="30"/>
  </w:num>
  <w:num w:numId="15" w16cid:durableId="885263962">
    <w:abstractNumId w:val="9"/>
  </w:num>
  <w:num w:numId="16" w16cid:durableId="2042320903">
    <w:abstractNumId w:val="1"/>
  </w:num>
  <w:num w:numId="17" w16cid:durableId="436562190">
    <w:abstractNumId w:val="31"/>
  </w:num>
  <w:num w:numId="18" w16cid:durableId="420419177">
    <w:abstractNumId w:val="44"/>
  </w:num>
  <w:num w:numId="19" w16cid:durableId="653412807">
    <w:abstractNumId w:val="38"/>
  </w:num>
  <w:num w:numId="20" w16cid:durableId="709766210">
    <w:abstractNumId w:val="12"/>
  </w:num>
  <w:num w:numId="21" w16cid:durableId="1446735283">
    <w:abstractNumId w:val="37"/>
  </w:num>
  <w:num w:numId="22" w16cid:durableId="708383965">
    <w:abstractNumId w:val="10"/>
  </w:num>
  <w:num w:numId="23" w16cid:durableId="1824849930">
    <w:abstractNumId w:val="32"/>
  </w:num>
  <w:num w:numId="24" w16cid:durableId="797770323">
    <w:abstractNumId w:val="29"/>
  </w:num>
  <w:num w:numId="25" w16cid:durableId="1615164409">
    <w:abstractNumId w:val="19"/>
  </w:num>
  <w:num w:numId="26" w16cid:durableId="1843353766">
    <w:abstractNumId w:val="43"/>
  </w:num>
  <w:num w:numId="27" w16cid:durableId="1776360077">
    <w:abstractNumId w:val="16"/>
  </w:num>
  <w:num w:numId="28" w16cid:durableId="1923250465">
    <w:abstractNumId w:val="3"/>
  </w:num>
  <w:num w:numId="29" w16cid:durableId="1308052168">
    <w:abstractNumId w:val="46"/>
  </w:num>
  <w:num w:numId="30" w16cid:durableId="1847011095">
    <w:abstractNumId w:val="11"/>
  </w:num>
  <w:num w:numId="31" w16cid:durableId="1902716300">
    <w:abstractNumId w:val="20"/>
  </w:num>
  <w:num w:numId="32" w16cid:durableId="124663044">
    <w:abstractNumId w:val="15"/>
  </w:num>
  <w:num w:numId="33" w16cid:durableId="425732198">
    <w:abstractNumId w:val="23"/>
  </w:num>
  <w:num w:numId="34" w16cid:durableId="258559952">
    <w:abstractNumId w:val="18"/>
  </w:num>
  <w:num w:numId="35" w16cid:durableId="1838686729">
    <w:abstractNumId w:val="42"/>
  </w:num>
  <w:num w:numId="36" w16cid:durableId="1574126526">
    <w:abstractNumId w:val="47"/>
  </w:num>
  <w:num w:numId="37" w16cid:durableId="1564295057">
    <w:abstractNumId w:val="17"/>
  </w:num>
  <w:num w:numId="38" w16cid:durableId="1077365517">
    <w:abstractNumId w:val="34"/>
  </w:num>
  <w:num w:numId="39" w16cid:durableId="1814133769">
    <w:abstractNumId w:val="7"/>
  </w:num>
  <w:num w:numId="40" w16cid:durableId="684475167">
    <w:abstractNumId w:val="24"/>
  </w:num>
  <w:num w:numId="41" w16cid:durableId="557205983">
    <w:abstractNumId w:val="22"/>
  </w:num>
  <w:num w:numId="42" w16cid:durableId="2013793384">
    <w:abstractNumId w:val="8"/>
  </w:num>
  <w:num w:numId="43" w16cid:durableId="526531846">
    <w:abstractNumId w:val="35"/>
  </w:num>
  <w:num w:numId="44" w16cid:durableId="408188577">
    <w:abstractNumId w:val="40"/>
  </w:num>
  <w:num w:numId="45" w16cid:durableId="981807146">
    <w:abstractNumId w:val="25"/>
  </w:num>
  <w:num w:numId="46" w16cid:durableId="1587955706">
    <w:abstractNumId w:val="45"/>
  </w:num>
  <w:num w:numId="47" w16cid:durableId="510216353">
    <w:abstractNumId w:val="0"/>
  </w:num>
  <w:num w:numId="48" w16cid:durableId="6076657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2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wMDI1NjA1NjOyNDBW0lEKTi0uzszPAymwrAUAQKT1bCwAAAA="/>
  </w:docVars>
  <w:rsids>
    <w:rsidRoot w:val="00C133D7"/>
    <w:rsid w:val="00001AEC"/>
    <w:rsid w:val="00001C02"/>
    <w:rsid w:val="0000274C"/>
    <w:rsid w:val="00003412"/>
    <w:rsid w:val="00005708"/>
    <w:rsid w:val="00006316"/>
    <w:rsid w:val="0001173F"/>
    <w:rsid w:val="00012640"/>
    <w:rsid w:val="00015189"/>
    <w:rsid w:val="000152E0"/>
    <w:rsid w:val="000219DB"/>
    <w:rsid w:val="0002359B"/>
    <w:rsid w:val="00024153"/>
    <w:rsid w:val="000304CA"/>
    <w:rsid w:val="0003095E"/>
    <w:rsid w:val="00031485"/>
    <w:rsid w:val="0003217E"/>
    <w:rsid w:val="000335D0"/>
    <w:rsid w:val="00035391"/>
    <w:rsid w:val="00036746"/>
    <w:rsid w:val="0003677A"/>
    <w:rsid w:val="000374A8"/>
    <w:rsid w:val="00045002"/>
    <w:rsid w:val="00047BA1"/>
    <w:rsid w:val="00047C1F"/>
    <w:rsid w:val="00047D10"/>
    <w:rsid w:val="00050171"/>
    <w:rsid w:val="00055DA6"/>
    <w:rsid w:val="00060A87"/>
    <w:rsid w:val="00067179"/>
    <w:rsid w:val="00071D85"/>
    <w:rsid w:val="00072913"/>
    <w:rsid w:val="0007291F"/>
    <w:rsid w:val="000731DC"/>
    <w:rsid w:val="000740EA"/>
    <w:rsid w:val="000761C7"/>
    <w:rsid w:val="00076641"/>
    <w:rsid w:val="0008085C"/>
    <w:rsid w:val="000835E4"/>
    <w:rsid w:val="00083EC1"/>
    <w:rsid w:val="00084BF7"/>
    <w:rsid w:val="0009005A"/>
    <w:rsid w:val="000916EA"/>
    <w:rsid w:val="00092C9C"/>
    <w:rsid w:val="000953F4"/>
    <w:rsid w:val="000957DB"/>
    <w:rsid w:val="000A16C2"/>
    <w:rsid w:val="000A4C22"/>
    <w:rsid w:val="000A568C"/>
    <w:rsid w:val="000B193D"/>
    <w:rsid w:val="000B21B9"/>
    <w:rsid w:val="000B4880"/>
    <w:rsid w:val="000B6133"/>
    <w:rsid w:val="000B6A73"/>
    <w:rsid w:val="000B6BD4"/>
    <w:rsid w:val="000C01BF"/>
    <w:rsid w:val="000C0235"/>
    <w:rsid w:val="000C0988"/>
    <w:rsid w:val="000C0E7A"/>
    <w:rsid w:val="000C103F"/>
    <w:rsid w:val="000C2CAF"/>
    <w:rsid w:val="000C2CE2"/>
    <w:rsid w:val="000C70B1"/>
    <w:rsid w:val="000C7DCB"/>
    <w:rsid w:val="000D19A2"/>
    <w:rsid w:val="000D1EBE"/>
    <w:rsid w:val="000D3813"/>
    <w:rsid w:val="000D44BC"/>
    <w:rsid w:val="000D5E04"/>
    <w:rsid w:val="000D6E14"/>
    <w:rsid w:val="000D716D"/>
    <w:rsid w:val="000D7D14"/>
    <w:rsid w:val="000D7DBF"/>
    <w:rsid w:val="000E0B62"/>
    <w:rsid w:val="000E2BF0"/>
    <w:rsid w:val="000E47AA"/>
    <w:rsid w:val="000E4EC9"/>
    <w:rsid w:val="000E5A11"/>
    <w:rsid w:val="000E6C15"/>
    <w:rsid w:val="000F080E"/>
    <w:rsid w:val="000F2668"/>
    <w:rsid w:val="000F62D5"/>
    <w:rsid w:val="000F6C2F"/>
    <w:rsid w:val="00103FAE"/>
    <w:rsid w:val="001109EC"/>
    <w:rsid w:val="00112BFB"/>
    <w:rsid w:val="00117A2B"/>
    <w:rsid w:val="00123E60"/>
    <w:rsid w:val="001242C6"/>
    <w:rsid w:val="00124D3B"/>
    <w:rsid w:val="0012673D"/>
    <w:rsid w:val="0013039E"/>
    <w:rsid w:val="00132387"/>
    <w:rsid w:val="00136E2B"/>
    <w:rsid w:val="001402FD"/>
    <w:rsid w:val="00141A20"/>
    <w:rsid w:val="00143593"/>
    <w:rsid w:val="00144815"/>
    <w:rsid w:val="00144E96"/>
    <w:rsid w:val="00146769"/>
    <w:rsid w:val="0014762E"/>
    <w:rsid w:val="00152243"/>
    <w:rsid w:val="00152EDD"/>
    <w:rsid w:val="00153C79"/>
    <w:rsid w:val="00155195"/>
    <w:rsid w:val="0016125A"/>
    <w:rsid w:val="00161C67"/>
    <w:rsid w:val="0016284F"/>
    <w:rsid w:val="001635F6"/>
    <w:rsid w:val="0016515E"/>
    <w:rsid w:val="001660CD"/>
    <w:rsid w:val="00172068"/>
    <w:rsid w:val="001744FD"/>
    <w:rsid w:val="0017473C"/>
    <w:rsid w:val="00175155"/>
    <w:rsid w:val="00176BB9"/>
    <w:rsid w:val="00177F7C"/>
    <w:rsid w:val="00184F69"/>
    <w:rsid w:val="00185938"/>
    <w:rsid w:val="00191C85"/>
    <w:rsid w:val="00191FAB"/>
    <w:rsid w:val="00192DA4"/>
    <w:rsid w:val="001956B2"/>
    <w:rsid w:val="00195B21"/>
    <w:rsid w:val="00196135"/>
    <w:rsid w:val="001963D0"/>
    <w:rsid w:val="001A036A"/>
    <w:rsid w:val="001A0E7F"/>
    <w:rsid w:val="001A5F82"/>
    <w:rsid w:val="001B1552"/>
    <w:rsid w:val="001B24CA"/>
    <w:rsid w:val="001B50CE"/>
    <w:rsid w:val="001B51B8"/>
    <w:rsid w:val="001C0F43"/>
    <w:rsid w:val="001C1AD8"/>
    <w:rsid w:val="001C1D5C"/>
    <w:rsid w:val="001C2AC4"/>
    <w:rsid w:val="001C40FC"/>
    <w:rsid w:val="001C42B6"/>
    <w:rsid w:val="001C503A"/>
    <w:rsid w:val="001D1E58"/>
    <w:rsid w:val="001E089F"/>
    <w:rsid w:val="001E112F"/>
    <w:rsid w:val="001E2EFF"/>
    <w:rsid w:val="001E3733"/>
    <w:rsid w:val="001E4BEF"/>
    <w:rsid w:val="001E5B2B"/>
    <w:rsid w:val="001E6CDD"/>
    <w:rsid w:val="001F0D8C"/>
    <w:rsid w:val="001F5B55"/>
    <w:rsid w:val="002001B8"/>
    <w:rsid w:val="002006B9"/>
    <w:rsid w:val="00200814"/>
    <w:rsid w:val="002009AD"/>
    <w:rsid w:val="00200BD8"/>
    <w:rsid w:val="00206563"/>
    <w:rsid w:val="00207925"/>
    <w:rsid w:val="002110FB"/>
    <w:rsid w:val="002137A4"/>
    <w:rsid w:val="00213E16"/>
    <w:rsid w:val="002179AB"/>
    <w:rsid w:val="00220B02"/>
    <w:rsid w:val="00224A28"/>
    <w:rsid w:val="00224DE6"/>
    <w:rsid w:val="002257DA"/>
    <w:rsid w:val="00227952"/>
    <w:rsid w:val="0023053C"/>
    <w:rsid w:val="00233ADD"/>
    <w:rsid w:val="00234EA7"/>
    <w:rsid w:val="00243433"/>
    <w:rsid w:val="002442D3"/>
    <w:rsid w:val="00245E5B"/>
    <w:rsid w:val="002466C0"/>
    <w:rsid w:val="0024677D"/>
    <w:rsid w:val="002473F9"/>
    <w:rsid w:val="00247A62"/>
    <w:rsid w:val="002503CA"/>
    <w:rsid w:val="00252881"/>
    <w:rsid w:val="00252F84"/>
    <w:rsid w:val="00253533"/>
    <w:rsid w:val="002565EC"/>
    <w:rsid w:val="00260FCC"/>
    <w:rsid w:val="002612D8"/>
    <w:rsid w:val="002658F4"/>
    <w:rsid w:val="00267092"/>
    <w:rsid w:val="00270A48"/>
    <w:rsid w:val="002734D8"/>
    <w:rsid w:val="00277ACC"/>
    <w:rsid w:val="00281691"/>
    <w:rsid w:val="0028294E"/>
    <w:rsid w:val="00285763"/>
    <w:rsid w:val="00290547"/>
    <w:rsid w:val="00291C70"/>
    <w:rsid w:val="00293C3E"/>
    <w:rsid w:val="0029536F"/>
    <w:rsid w:val="00296AAF"/>
    <w:rsid w:val="002A0C16"/>
    <w:rsid w:val="002A3D9C"/>
    <w:rsid w:val="002A4C7C"/>
    <w:rsid w:val="002A55D5"/>
    <w:rsid w:val="002A573C"/>
    <w:rsid w:val="002B14E2"/>
    <w:rsid w:val="002B26B5"/>
    <w:rsid w:val="002B2B6D"/>
    <w:rsid w:val="002B2CC2"/>
    <w:rsid w:val="002B35A7"/>
    <w:rsid w:val="002B62EA"/>
    <w:rsid w:val="002C0D11"/>
    <w:rsid w:val="002C14FB"/>
    <w:rsid w:val="002C3252"/>
    <w:rsid w:val="002C4E3C"/>
    <w:rsid w:val="002C6742"/>
    <w:rsid w:val="002C775C"/>
    <w:rsid w:val="002D4858"/>
    <w:rsid w:val="002D4AF0"/>
    <w:rsid w:val="002D4D04"/>
    <w:rsid w:val="002D604B"/>
    <w:rsid w:val="002D7CB8"/>
    <w:rsid w:val="002E03D6"/>
    <w:rsid w:val="002E57B8"/>
    <w:rsid w:val="002E6CE7"/>
    <w:rsid w:val="002F01A4"/>
    <w:rsid w:val="002F02C0"/>
    <w:rsid w:val="002F0A40"/>
    <w:rsid w:val="002F3F58"/>
    <w:rsid w:val="002F540F"/>
    <w:rsid w:val="003011DB"/>
    <w:rsid w:val="003016A2"/>
    <w:rsid w:val="003067AC"/>
    <w:rsid w:val="0030697C"/>
    <w:rsid w:val="0031044E"/>
    <w:rsid w:val="00310B76"/>
    <w:rsid w:val="00312745"/>
    <w:rsid w:val="00312E89"/>
    <w:rsid w:val="00313C7B"/>
    <w:rsid w:val="00317CF4"/>
    <w:rsid w:val="00320AC1"/>
    <w:rsid w:val="00321E96"/>
    <w:rsid w:val="00326497"/>
    <w:rsid w:val="00326572"/>
    <w:rsid w:val="003265E3"/>
    <w:rsid w:val="003272BA"/>
    <w:rsid w:val="00331FA5"/>
    <w:rsid w:val="0033249B"/>
    <w:rsid w:val="003348C8"/>
    <w:rsid w:val="00335AF3"/>
    <w:rsid w:val="00336858"/>
    <w:rsid w:val="00344D5A"/>
    <w:rsid w:val="0034549F"/>
    <w:rsid w:val="0034554D"/>
    <w:rsid w:val="003475D3"/>
    <w:rsid w:val="00347A07"/>
    <w:rsid w:val="00350544"/>
    <w:rsid w:val="00350FC2"/>
    <w:rsid w:val="00353B94"/>
    <w:rsid w:val="003540AF"/>
    <w:rsid w:val="00361ED2"/>
    <w:rsid w:val="00362412"/>
    <w:rsid w:val="0036521C"/>
    <w:rsid w:val="00366F0F"/>
    <w:rsid w:val="003720ED"/>
    <w:rsid w:val="00372A1E"/>
    <w:rsid w:val="003732EF"/>
    <w:rsid w:val="00373694"/>
    <w:rsid w:val="00375B90"/>
    <w:rsid w:val="00381556"/>
    <w:rsid w:val="003828FA"/>
    <w:rsid w:val="0038447C"/>
    <w:rsid w:val="00385F43"/>
    <w:rsid w:val="003860DB"/>
    <w:rsid w:val="00386E95"/>
    <w:rsid w:val="00392573"/>
    <w:rsid w:val="003927F2"/>
    <w:rsid w:val="00393C34"/>
    <w:rsid w:val="00394646"/>
    <w:rsid w:val="003A1804"/>
    <w:rsid w:val="003A273F"/>
    <w:rsid w:val="003A3569"/>
    <w:rsid w:val="003A45C8"/>
    <w:rsid w:val="003B751B"/>
    <w:rsid w:val="003B7B02"/>
    <w:rsid w:val="003C03A1"/>
    <w:rsid w:val="003C0DBE"/>
    <w:rsid w:val="003C2F87"/>
    <w:rsid w:val="003C5728"/>
    <w:rsid w:val="003C5A61"/>
    <w:rsid w:val="003C671D"/>
    <w:rsid w:val="003C7D86"/>
    <w:rsid w:val="003D069D"/>
    <w:rsid w:val="003D0EF3"/>
    <w:rsid w:val="003D4C85"/>
    <w:rsid w:val="003D6391"/>
    <w:rsid w:val="003D71EA"/>
    <w:rsid w:val="003D76AC"/>
    <w:rsid w:val="003E07B6"/>
    <w:rsid w:val="003E6C31"/>
    <w:rsid w:val="003E79EC"/>
    <w:rsid w:val="003F4ADA"/>
    <w:rsid w:val="003F5767"/>
    <w:rsid w:val="003F5870"/>
    <w:rsid w:val="003F6DF9"/>
    <w:rsid w:val="004050E8"/>
    <w:rsid w:val="004054F6"/>
    <w:rsid w:val="00410214"/>
    <w:rsid w:val="004117C3"/>
    <w:rsid w:val="004126D5"/>
    <w:rsid w:val="00413D1F"/>
    <w:rsid w:val="004175F0"/>
    <w:rsid w:val="00417773"/>
    <w:rsid w:val="00421D08"/>
    <w:rsid w:val="00423D6F"/>
    <w:rsid w:val="004248AA"/>
    <w:rsid w:val="00431D7C"/>
    <w:rsid w:val="004328A8"/>
    <w:rsid w:val="004342C0"/>
    <w:rsid w:val="0043500F"/>
    <w:rsid w:val="00436DBB"/>
    <w:rsid w:val="00440A7A"/>
    <w:rsid w:val="00441D2E"/>
    <w:rsid w:val="0044346F"/>
    <w:rsid w:val="00446287"/>
    <w:rsid w:val="00446413"/>
    <w:rsid w:val="0044792A"/>
    <w:rsid w:val="00452A5C"/>
    <w:rsid w:val="00453B74"/>
    <w:rsid w:val="00453BC7"/>
    <w:rsid w:val="00454231"/>
    <w:rsid w:val="00456BFD"/>
    <w:rsid w:val="004626AD"/>
    <w:rsid w:val="00462A0B"/>
    <w:rsid w:val="0046436C"/>
    <w:rsid w:val="004647AA"/>
    <w:rsid w:val="004664DB"/>
    <w:rsid w:val="004667C1"/>
    <w:rsid w:val="0046790D"/>
    <w:rsid w:val="00467F1A"/>
    <w:rsid w:val="0047125B"/>
    <w:rsid w:val="00474A55"/>
    <w:rsid w:val="004757E3"/>
    <w:rsid w:val="00475AF4"/>
    <w:rsid w:val="004774F7"/>
    <w:rsid w:val="00481016"/>
    <w:rsid w:val="00481397"/>
    <w:rsid w:val="00481956"/>
    <w:rsid w:val="00481A1C"/>
    <w:rsid w:val="004829DB"/>
    <w:rsid w:val="00483A7D"/>
    <w:rsid w:val="0048440A"/>
    <w:rsid w:val="004859FB"/>
    <w:rsid w:val="00486993"/>
    <w:rsid w:val="004902D9"/>
    <w:rsid w:val="004927F0"/>
    <w:rsid w:val="00496006"/>
    <w:rsid w:val="004960A7"/>
    <w:rsid w:val="00496249"/>
    <w:rsid w:val="00497985"/>
    <w:rsid w:val="00497D1D"/>
    <w:rsid w:val="004A1C25"/>
    <w:rsid w:val="004A215F"/>
    <w:rsid w:val="004A27C4"/>
    <w:rsid w:val="004A4705"/>
    <w:rsid w:val="004A4D96"/>
    <w:rsid w:val="004A5405"/>
    <w:rsid w:val="004A5AC2"/>
    <w:rsid w:val="004A61EB"/>
    <w:rsid w:val="004A67E9"/>
    <w:rsid w:val="004B14B5"/>
    <w:rsid w:val="004B1DB8"/>
    <w:rsid w:val="004B2F64"/>
    <w:rsid w:val="004B32BA"/>
    <w:rsid w:val="004B44EC"/>
    <w:rsid w:val="004B72E2"/>
    <w:rsid w:val="004C0AC0"/>
    <w:rsid w:val="004C2812"/>
    <w:rsid w:val="004C496A"/>
    <w:rsid w:val="004C6CCC"/>
    <w:rsid w:val="004C6F17"/>
    <w:rsid w:val="004D2F80"/>
    <w:rsid w:val="004D3186"/>
    <w:rsid w:val="004D424E"/>
    <w:rsid w:val="004D4B8D"/>
    <w:rsid w:val="004D4C8A"/>
    <w:rsid w:val="004D5570"/>
    <w:rsid w:val="004D62BC"/>
    <w:rsid w:val="004D7A3E"/>
    <w:rsid w:val="004E109A"/>
    <w:rsid w:val="004E439B"/>
    <w:rsid w:val="004E650F"/>
    <w:rsid w:val="004F05A9"/>
    <w:rsid w:val="004F2FEC"/>
    <w:rsid w:val="004F4909"/>
    <w:rsid w:val="004F570A"/>
    <w:rsid w:val="004F6F3D"/>
    <w:rsid w:val="004F732A"/>
    <w:rsid w:val="00500448"/>
    <w:rsid w:val="00500EAE"/>
    <w:rsid w:val="00502C59"/>
    <w:rsid w:val="00506970"/>
    <w:rsid w:val="00510664"/>
    <w:rsid w:val="0051070E"/>
    <w:rsid w:val="0051092D"/>
    <w:rsid w:val="00510CE3"/>
    <w:rsid w:val="00511661"/>
    <w:rsid w:val="0051488A"/>
    <w:rsid w:val="005237C9"/>
    <w:rsid w:val="00530FFA"/>
    <w:rsid w:val="005311B0"/>
    <w:rsid w:val="005313AB"/>
    <w:rsid w:val="00531930"/>
    <w:rsid w:val="00532651"/>
    <w:rsid w:val="00535042"/>
    <w:rsid w:val="00542B84"/>
    <w:rsid w:val="00543632"/>
    <w:rsid w:val="0054423A"/>
    <w:rsid w:val="0054681C"/>
    <w:rsid w:val="00550E81"/>
    <w:rsid w:val="0055411D"/>
    <w:rsid w:val="00556580"/>
    <w:rsid w:val="005573A8"/>
    <w:rsid w:val="00561A37"/>
    <w:rsid w:val="00561FC0"/>
    <w:rsid w:val="005630DC"/>
    <w:rsid w:val="00566400"/>
    <w:rsid w:val="00566B80"/>
    <w:rsid w:val="0057240E"/>
    <w:rsid w:val="0057486A"/>
    <w:rsid w:val="005776B8"/>
    <w:rsid w:val="00577DA9"/>
    <w:rsid w:val="00581EB5"/>
    <w:rsid w:val="00582ADF"/>
    <w:rsid w:val="00583F18"/>
    <w:rsid w:val="0058688E"/>
    <w:rsid w:val="005907AB"/>
    <w:rsid w:val="0059277A"/>
    <w:rsid w:val="00593A23"/>
    <w:rsid w:val="00593AC6"/>
    <w:rsid w:val="005947D2"/>
    <w:rsid w:val="00595AFB"/>
    <w:rsid w:val="0059687E"/>
    <w:rsid w:val="00597827"/>
    <w:rsid w:val="005A183F"/>
    <w:rsid w:val="005A292A"/>
    <w:rsid w:val="005A2A32"/>
    <w:rsid w:val="005A42DF"/>
    <w:rsid w:val="005A5CE1"/>
    <w:rsid w:val="005A65CE"/>
    <w:rsid w:val="005A6835"/>
    <w:rsid w:val="005A78E3"/>
    <w:rsid w:val="005B174C"/>
    <w:rsid w:val="005B1E1D"/>
    <w:rsid w:val="005B3AF1"/>
    <w:rsid w:val="005B3C13"/>
    <w:rsid w:val="005C0F69"/>
    <w:rsid w:val="005C302A"/>
    <w:rsid w:val="005C3E1F"/>
    <w:rsid w:val="005C61BB"/>
    <w:rsid w:val="005C6AF5"/>
    <w:rsid w:val="005C7EC1"/>
    <w:rsid w:val="005D240B"/>
    <w:rsid w:val="005D7763"/>
    <w:rsid w:val="005E3785"/>
    <w:rsid w:val="005E4BB0"/>
    <w:rsid w:val="005E4F25"/>
    <w:rsid w:val="005E6DF4"/>
    <w:rsid w:val="005F0833"/>
    <w:rsid w:val="005F2457"/>
    <w:rsid w:val="005F3BDD"/>
    <w:rsid w:val="005F5540"/>
    <w:rsid w:val="005F7930"/>
    <w:rsid w:val="00604B34"/>
    <w:rsid w:val="00607556"/>
    <w:rsid w:val="00611198"/>
    <w:rsid w:val="00611716"/>
    <w:rsid w:val="00612E52"/>
    <w:rsid w:val="00612F75"/>
    <w:rsid w:val="006133BB"/>
    <w:rsid w:val="00613A50"/>
    <w:rsid w:val="00613F76"/>
    <w:rsid w:val="00615330"/>
    <w:rsid w:val="006159DE"/>
    <w:rsid w:val="0061628C"/>
    <w:rsid w:val="0061687F"/>
    <w:rsid w:val="00620121"/>
    <w:rsid w:val="00620780"/>
    <w:rsid w:val="0062135D"/>
    <w:rsid w:val="0062203D"/>
    <w:rsid w:val="00622B97"/>
    <w:rsid w:val="0062619F"/>
    <w:rsid w:val="0062739B"/>
    <w:rsid w:val="006273B2"/>
    <w:rsid w:val="00632CD1"/>
    <w:rsid w:val="0063334F"/>
    <w:rsid w:val="00633665"/>
    <w:rsid w:val="00634919"/>
    <w:rsid w:val="00637194"/>
    <w:rsid w:val="00643319"/>
    <w:rsid w:val="00643DAA"/>
    <w:rsid w:val="0064734D"/>
    <w:rsid w:val="00647EF4"/>
    <w:rsid w:val="006508FA"/>
    <w:rsid w:val="006519B3"/>
    <w:rsid w:val="00653FA1"/>
    <w:rsid w:val="00655519"/>
    <w:rsid w:val="00656B69"/>
    <w:rsid w:val="00660E8B"/>
    <w:rsid w:val="006637B8"/>
    <w:rsid w:val="00667AC9"/>
    <w:rsid w:val="0067077E"/>
    <w:rsid w:val="00670ED7"/>
    <w:rsid w:val="00671C06"/>
    <w:rsid w:val="00674434"/>
    <w:rsid w:val="0067474E"/>
    <w:rsid w:val="00674C0E"/>
    <w:rsid w:val="00675519"/>
    <w:rsid w:val="00684114"/>
    <w:rsid w:val="00687032"/>
    <w:rsid w:val="006924C5"/>
    <w:rsid w:val="00692712"/>
    <w:rsid w:val="0069615E"/>
    <w:rsid w:val="00696DB2"/>
    <w:rsid w:val="00696EC6"/>
    <w:rsid w:val="006A412E"/>
    <w:rsid w:val="006A4D83"/>
    <w:rsid w:val="006A693E"/>
    <w:rsid w:val="006B08C0"/>
    <w:rsid w:val="006B145D"/>
    <w:rsid w:val="006B2B89"/>
    <w:rsid w:val="006C0199"/>
    <w:rsid w:val="006C6E8E"/>
    <w:rsid w:val="006C70EE"/>
    <w:rsid w:val="006C73D6"/>
    <w:rsid w:val="006C78BF"/>
    <w:rsid w:val="006D1AEC"/>
    <w:rsid w:val="006D1BD6"/>
    <w:rsid w:val="006D4D99"/>
    <w:rsid w:val="006D698A"/>
    <w:rsid w:val="006D7E56"/>
    <w:rsid w:val="006E125D"/>
    <w:rsid w:val="006E4D28"/>
    <w:rsid w:val="006E58D7"/>
    <w:rsid w:val="006E6431"/>
    <w:rsid w:val="006E7F6C"/>
    <w:rsid w:val="006F0F6D"/>
    <w:rsid w:val="006F1E0F"/>
    <w:rsid w:val="006F43E6"/>
    <w:rsid w:val="006F45F2"/>
    <w:rsid w:val="006F5AE0"/>
    <w:rsid w:val="006F66EA"/>
    <w:rsid w:val="00703D25"/>
    <w:rsid w:val="00705D98"/>
    <w:rsid w:val="00705F34"/>
    <w:rsid w:val="00707F44"/>
    <w:rsid w:val="007108BF"/>
    <w:rsid w:val="00711554"/>
    <w:rsid w:val="00711B43"/>
    <w:rsid w:val="00711C92"/>
    <w:rsid w:val="00713178"/>
    <w:rsid w:val="00714000"/>
    <w:rsid w:val="00715F90"/>
    <w:rsid w:val="00716C09"/>
    <w:rsid w:val="007217F8"/>
    <w:rsid w:val="00721960"/>
    <w:rsid w:val="00722287"/>
    <w:rsid w:val="00722735"/>
    <w:rsid w:val="00722B68"/>
    <w:rsid w:val="00723852"/>
    <w:rsid w:val="00724366"/>
    <w:rsid w:val="00726DC0"/>
    <w:rsid w:val="00727C73"/>
    <w:rsid w:val="00731106"/>
    <w:rsid w:val="007341A7"/>
    <w:rsid w:val="00734763"/>
    <w:rsid w:val="007359F2"/>
    <w:rsid w:val="00737878"/>
    <w:rsid w:val="007420A1"/>
    <w:rsid w:val="00743B78"/>
    <w:rsid w:val="00745243"/>
    <w:rsid w:val="007467EF"/>
    <w:rsid w:val="00757130"/>
    <w:rsid w:val="007572C2"/>
    <w:rsid w:val="00760686"/>
    <w:rsid w:val="00760BB2"/>
    <w:rsid w:val="0076304C"/>
    <w:rsid w:val="007631FA"/>
    <w:rsid w:val="007638AC"/>
    <w:rsid w:val="00764807"/>
    <w:rsid w:val="00771673"/>
    <w:rsid w:val="00777017"/>
    <w:rsid w:val="00780878"/>
    <w:rsid w:val="007829D8"/>
    <w:rsid w:val="00783C5C"/>
    <w:rsid w:val="00784570"/>
    <w:rsid w:val="0078477D"/>
    <w:rsid w:val="00785587"/>
    <w:rsid w:val="00786274"/>
    <w:rsid w:val="007903FA"/>
    <w:rsid w:val="0079242F"/>
    <w:rsid w:val="00792C2F"/>
    <w:rsid w:val="00793A1A"/>
    <w:rsid w:val="00794ACA"/>
    <w:rsid w:val="00795D9A"/>
    <w:rsid w:val="007971CB"/>
    <w:rsid w:val="007A1B85"/>
    <w:rsid w:val="007A3F81"/>
    <w:rsid w:val="007A3FAD"/>
    <w:rsid w:val="007A4CF9"/>
    <w:rsid w:val="007B7370"/>
    <w:rsid w:val="007C120A"/>
    <w:rsid w:val="007C23CB"/>
    <w:rsid w:val="007C2D44"/>
    <w:rsid w:val="007C3749"/>
    <w:rsid w:val="007C4355"/>
    <w:rsid w:val="007C64E6"/>
    <w:rsid w:val="007C6E80"/>
    <w:rsid w:val="007D3144"/>
    <w:rsid w:val="007D4933"/>
    <w:rsid w:val="007D7850"/>
    <w:rsid w:val="007D7FF2"/>
    <w:rsid w:val="007E2B41"/>
    <w:rsid w:val="007E3079"/>
    <w:rsid w:val="007E3910"/>
    <w:rsid w:val="007E3A8D"/>
    <w:rsid w:val="007E4DBA"/>
    <w:rsid w:val="007E547D"/>
    <w:rsid w:val="007F350A"/>
    <w:rsid w:val="007F3DC2"/>
    <w:rsid w:val="007F3E3A"/>
    <w:rsid w:val="007F6701"/>
    <w:rsid w:val="008001F9"/>
    <w:rsid w:val="00807E84"/>
    <w:rsid w:val="00810AB1"/>
    <w:rsid w:val="0081278A"/>
    <w:rsid w:val="008171BD"/>
    <w:rsid w:val="00817FEE"/>
    <w:rsid w:val="008218BB"/>
    <w:rsid w:val="00822D54"/>
    <w:rsid w:val="0083043A"/>
    <w:rsid w:val="008323BB"/>
    <w:rsid w:val="00834AD1"/>
    <w:rsid w:val="00835248"/>
    <w:rsid w:val="00835974"/>
    <w:rsid w:val="008361F5"/>
    <w:rsid w:val="00837ACE"/>
    <w:rsid w:val="00840E79"/>
    <w:rsid w:val="008411C3"/>
    <w:rsid w:val="008416C0"/>
    <w:rsid w:val="008426D6"/>
    <w:rsid w:val="00843558"/>
    <w:rsid w:val="00847C46"/>
    <w:rsid w:val="00851B66"/>
    <w:rsid w:val="0085364D"/>
    <w:rsid w:val="008536EA"/>
    <w:rsid w:val="008575F2"/>
    <w:rsid w:val="00861022"/>
    <w:rsid w:val="00861553"/>
    <w:rsid w:val="0086754C"/>
    <w:rsid w:val="00867F00"/>
    <w:rsid w:val="008729DC"/>
    <w:rsid w:val="00872B6F"/>
    <w:rsid w:val="00873E63"/>
    <w:rsid w:val="00877C19"/>
    <w:rsid w:val="00877EB5"/>
    <w:rsid w:val="00881B6E"/>
    <w:rsid w:val="008829C8"/>
    <w:rsid w:val="00882C90"/>
    <w:rsid w:val="00882CE6"/>
    <w:rsid w:val="0088487F"/>
    <w:rsid w:val="00884C3A"/>
    <w:rsid w:val="0089112F"/>
    <w:rsid w:val="0089249D"/>
    <w:rsid w:val="008924AA"/>
    <w:rsid w:val="008935EB"/>
    <w:rsid w:val="00894352"/>
    <w:rsid w:val="00897F63"/>
    <w:rsid w:val="008A00B9"/>
    <w:rsid w:val="008A1573"/>
    <w:rsid w:val="008A5A0B"/>
    <w:rsid w:val="008B3DF4"/>
    <w:rsid w:val="008B44CE"/>
    <w:rsid w:val="008B491A"/>
    <w:rsid w:val="008B727B"/>
    <w:rsid w:val="008B7AB4"/>
    <w:rsid w:val="008B7DE0"/>
    <w:rsid w:val="008C13B3"/>
    <w:rsid w:val="008C24B2"/>
    <w:rsid w:val="008C258C"/>
    <w:rsid w:val="008C2E51"/>
    <w:rsid w:val="008C4566"/>
    <w:rsid w:val="008D1DC5"/>
    <w:rsid w:val="008D21A0"/>
    <w:rsid w:val="008D2423"/>
    <w:rsid w:val="008D4A8C"/>
    <w:rsid w:val="008D5DC3"/>
    <w:rsid w:val="008D6006"/>
    <w:rsid w:val="008E1D03"/>
    <w:rsid w:val="008E1D14"/>
    <w:rsid w:val="008E23B1"/>
    <w:rsid w:val="008E29B5"/>
    <w:rsid w:val="008E2B8D"/>
    <w:rsid w:val="008E649B"/>
    <w:rsid w:val="008F4426"/>
    <w:rsid w:val="008F4872"/>
    <w:rsid w:val="008F6392"/>
    <w:rsid w:val="008F7098"/>
    <w:rsid w:val="00901EF4"/>
    <w:rsid w:val="00904D20"/>
    <w:rsid w:val="009052C0"/>
    <w:rsid w:val="0090542C"/>
    <w:rsid w:val="00906B26"/>
    <w:rsid w:val="009074CE"/>
    <w:rsid w:val="0092093D"/>
    <w:rsid w:val="009221C5"/>
    <w:rsid w:val="00922533"/>
    <w:rsid w:val="0092329A"/>
    <w:rsid w:val="00927217"/>
    <w:rsid w:val="00927D39"/>
    <w:rsid w:val="00930BB1"/>
    <w:rsid w:val="00931453"/>
    <w:rsid w:val="0093487E"/>
    <w:rsid w:val="00935139"/>
    <w:rsid w:val="00935F65"/>
    <w:rsid w:val="009363E8"/>
    <w:rsid w:val="00937A1E"/>
    <w:rsid w:val="009406C5"/>
    <w:rsid w:val="00940FAA"/>
    <w:rsid w:val="009410E5"/>
    <w:rsid w:val="00944BE9"/>
    <w:rsid w:val="00946979"/>
    <w:rsid w:val="00947DC2"/>
    <w:rsid w:val="00951390"/>
    <w:rsid w:val="00952236"/>
    <w:rsid w:val="00954310"/>
    <w:rsid w:val="00955D8D"/>
    <w:rsid w:val="00956FC2"/>
    <w:rsid w:val="00964264"/>
    <w:rsid w:val="009648F1"/>
    <w:rsid w:val="00965592"/>
    <w:rsid w:val="00965AD3"/>
    <w:rsid w:val="00970B59"/>
    <w:rsid w:val="00972230"/>
    <w:rsid w:val="00972F29"/>
    <w:rsid w:val="00976A65"/>
    <w:rsid w:val="00977EDA"/>
    <w:rsid w:val="00983704"/>
    <w:rsid w:val="0098704B"/>
    <w:rsid w:val="009923AD"/>
    <w:rsid w:val="00992B96"/>
    <w:rsid w:val="009944E0"/>
    <w:rsid w:val="0099650A"/>
    <w:rsid w:val="0099671A"/>
    <w:rsid w:val="00996C8F"/>
    <w:rsid w:val="009A0742"/>
    <w:rsid w:val="009A1130"/>
    <w:rsid w:val="009A1FE6"/>
    <w:rsid w:val="009A2FC7"/>
    <w:rsid w:val="009A4C97"/>
    <w:rsid w:val="009A5F45"/>
    <w:rsid w:val="009B08B8"/>
    <w:rsid w:val="009B400B"/>
    <w:rsid w:val="009B5B9D"/>
    <w:rsid w:val="009B64DD"/>
    <w:rsid w:val="009B6D14"/>
    <w:rsid w:val="009C1E9D"/>
    <w:rsid w:val="009C56F2"/>
    <w:rsid w:val="009C5D94"/>
    <w:rsid w:val="009C78AB"/>
    <w:rsid w:val="009C7907"/>
    <w:rsid w:val="009D1181"/>
    <w:rsid w:val="009D3F6A"/>
    <w:rsid w:val="009D46F8"/>
    <w:rsid w:val="009D710F"/>
    <w:rsid w:val="009E0C1B"/>
    <w:rsid w:val="009E1ECC"/>
    <w:rsid w:val="009E7377"/>
    <w:rsid w:val="009F1F87"/>
    <w:rsid w:val="009F2071"/>
    <w:rsid w:val="009F4EBA"/>
    <w:rsid w:val="009F7D0C"/>
    <w:rsid w:val="00A009A5"/>
    <w:rsid w:val="00A014D9"/>
    <w:rsid w:val="00A025EB"/>
    <w:rsid w:val="00A045D8"/>
    <w:rsid w:val="00A06517"/>
    <w:rsid w:val="00A07B94"/>
    <w:rsid w:val="00A1149D"/>
    <w:rsid w:val="00A11CCF"/>
    <w:rsid w:val="00A14151"/>
    <w:rsid w:val="00A15636"/>
    <w:rsid w:val="00A16A31"/>
    <w:rsid w:val="00A16AAB"/>
    <w:rsid w:val="00A17624"/>
    <w:rsid w:val="00A204B6"/>
    <w:rsid w:val="00A2278A"/>
    <w:rsid w:val="00A270DF"/>
    <w:rsid w:val="00A31481"/>
    <w:rsid w:val="00A31C56"/>
    <w:rsid w:val="00A34AC9"/>
    <w:rsid w:val="00A401CA"/>
    <w:rsid w:val="00A40D8A"/>
    <w:rsid w:val="00A429FA"/>
    <w:rsid w:val="00A45FA6"/>
    <w:rsid w:val="00A47636"/>
    <w:rsid w:val="00A5367F"/>
    <w:rsid w:val="00A537EC"/>
    <w:rsid w:val="00A537FD"/>
    <w:rsid w:val="00A53C15"/>
    <w:rsid w:val="00A54C88"/>
    <w:rsid w:val="00A57DEB"/>
    <w:rsid w:val="00A61326"/>
    <w:rsid w:val="00A6175C"/>
    <w:rsid w:val="00A619D3"/>
    <w:rsid w:val="00A62190"/>
    <w:rsid w:val="00A64700"/>
    <w:rsid w:val="00A64AEC"/>
    <w:rsid w:val="00A64D29"/>
    <w:rsid w:val="00A66328"/>
    <w:rsid w:val="00A7022B"/>
    <w:rsid w:val="00A74104"/>
    <w:rsid w:val="00A74D29"/>
    <w:rsid w:val="00A75BB8"/>
    <w:rsid w:val="00A8273F"/>
    <w:rsid w:val="00A84EAF"/>
    <w:rsid w:val="00A85776"/>
    <w:rsid w:val="00A86145"/>
    <w:rsid w:val="00A8789B"/>
    <w:rsid w:val="00A90094"/>
    <w:rsid w:val="00A9176D"/>
    <w:rsid w:val="00A91C39"/>
    <w:rsid w:val="00A925E9"/>
    <w:rsid w:val="00A93213"/>
    <w:rsid w:val="00A933FF"/>
    <w:rsid w:val="00A939F7"/>
    <w:rsid w:val="00A976C7"/>
    <w:rsid w:val="00AA16E5"/>
    <w:rsid w:val="00AA21F5"/>
    <w:rsid w:val="00AA2E87"/>
    <w:rsid w:val="00AA50B3"/>
    <w:rsid w:val="00AA5693"/>
    <w:rsid w:val="00AA613D"/>
    <w:rsid w:val="00AA711B"/>
    <w:rsid w:val="00AA725C"/>
    <w:rsid w:val="00AB0FC6"/>
    <w:rsid w:val="00AB1444"/>
    <w:rsid w:val="00AB1E88"/>
    <w:rsid w:val="00AB29FD"/>
    <w:rsid w:val="00AB79D2"/>
    <w:rsid w:val="00AC0DEF"/>
    <w:rsid w:val="00AC14B5"/>
    <w:rsid w:val="00AC34EC"/>
    <w:rsid w:val="00AC4532"/>
    <w:rsid w:val="00AC5D44"/>
    <w:rsid w:val="00AC789B"/>
    <w:rsid w:val="00AC7EB8"/>
    <w:rsid w:val="00AD02F3"/>
    <w:rsid w:val="00AD27C2"/>
    <w:rsid w:val="00AE0349"/>
    <w:rsid w:val="00AE1745"/>
    <w:rsid w:val="00AE190D"/>
    <w:rsid w:val="00AE2612"/>
    <w:rsid w:val="00AE2C16"/>
    <w:rsid w:val="00AE2F3A"/>
    <w:rsid w:val="00AE7503"/>
    <w:rsid w:val="00AF2A34"/>
    <w:rsid w:val="00AF2DF0"/>
    <w:rsid w:val="00AF62D4"/>
    <w:rsid w:val="00B00D22"/>
    <w:rsid w:val="00B01F5A"/>
    <w:rsid w:val="00B02BC7"/>
    <w:rsid w:val="00B02EA4"/>
    <w:rsid w:val="00B045BF"/>
    <w:rsid w:val="00B05444"/>
    <w:rsid w:val="00B054E5"/>
    <w:rsid w:val="00B07D8C"/>
    <w:rsid w:val="00B07DB5"/>
    <w:rsid w:val="00B125B1"/>
    <w:rsid w:val="00B13E6E"/>
    <w:rsid w:val="00B14C1F"/>
    <w:rsid w:val="00B16202"/>
    <w:rsid w:val="00B16D8F"/>
    <w:rsid w:val="00B2168B"/>
    <w:rsid w:val="00B222B5"/>
    <w:rsid w:val="00B23DC4"/>
    <w:rsid w:val="00B27898"/>
    <w:rsid w:val="00B32ABB"/>
    <w:rsid w:val="00B33D79"/>
    <w:rsid w:val="00B434F3"/>
    <w:rsid w:val="00B44F17"/>
    <w:rsid w:val="00B45198"/>
    <w:rsid w:val="00B468FA"/>
    <w:rsid w:val="00B50DB2"/>
    <w:rsid w:val="00B55228"/>
    <w:rsid w:val="00B56997"/>
    <w:rsid w:val="00B63E4D"/>
    <w:rsid w:val="00B66971"/>
    <w:rsid w:val="00B67C48"/>
    <w:rsid w:val="00B67E7D"/>
    <w:rsid w:val="00B73567"/>
    <w:rsid w:val="00B75F46"/>
    <w:rsid w:val="00B84C3C"/>
    <w:rsid w:val="00B867BF"/>
    <w:rsid w:val="00B86E9E"/>
    <w:rsid w:val="00B92046"/>
    <w:rsid w:val="00B92C4B"/>
    <w:rsid w:val="00B93324"/>
    <w:rsid w:val="00B962A3"/>
    <w:rsid w:val="00BA034C"/>
    <w:rsid w:val="00BA3856"/>
    <w:rsid w:val="00BB347F"/>
    <w:rsid w:val="00BB5D0C"/>
    <w:rsid w:val="00BB620C"/>
    <w:rsid w:val="00BB7768"/>
    <w:rsid w:val="00BC35C5"/>
    <w:rsid w:val="00BC55F8"/>
    <w:rsid w:val="00BC5CA8"/>
    <w:rsid w:val="00BD0D44"/>
    <w:rsid w:val="00BD241F"/>
    <w:rsid w:val="00BD7026"/>
    <w:rsid w:val="00BD7D7A"/>
    <w:rsid w:val="00BE0650"/>
    <w:rsid w:val="00BE1018"/>
    <w:rsid w:val="00BE105D"/>
    <w:rsid w:val="00BE1C50"/>
    <w:rsid w:val="00BE2CE8"/>
    <w:rsid w:val="00BE3051"/>
    <w:rsid w:val="00BE5B41"/>
    <w:rsid w:val="00BE6834"/>
    <w:rsid w:val="00BF01AA"/>
    <w:rsid w:val="00BF1367"/>
    <w:rsid w:val="00BF29D3"/>
    <w:rsid w:val="00BF75A8"/>
    <w:rsid w:val="00BF778C"/>
    <w:rsid w:val="00C00186"/>
    <w:rsid w:val="00C02F37"/>
    <w:rsid w:val="00C133D7"/>
    <w:rsid w:val="00C14FC0"/>
    <w:rsid w:val="00C1779B"/>
    <w:rsid w:val="00C17982"/>
    <w:rsid w:val="00C243B0"/>
    <w:rsid w:val="00C25CD5"/>
    <w:rsid w:val="00C270ED"/>
    <w:rsid w:val="00C31723"/>
    <w:rsid w:val="00C32C31"/>
    <w:rsid w:val="00C33B5C"/>
    <w:rsid w:val="00C41231"/>
    <w:rsid w:val="00C446D9"/>
    <w:rsid w:val="00C450AA"/>
    <w:rsid w:val="00C5071B"/>
    <w:rsid w:val="00C508A1"/>
    <w:rsid w:val="00C516F5"/>
    <w:rsid w:val="00C53736"/>
    <w:rsid w:val="00C57963"/>
    <w:rsid w:val="00C60648"/>
    <w:rsid w:val="00C61AD6"/>
    <w:rsid w:val="00C67CF7"/>
    <w:rsid w:val="00C70102"/>
    <w:rsid w:val="00C70292"/>
    <w:rsid w:val="00C706FD"/>
    <w:rsid w:val="00C71A49"/>
    <w:rsid w:val="00C80422"/>
    <w:rsid w:val="00C82558"/>
    <w:rsid w:val="00C85273"/>
    <w:rsid w:val="00C85AFF"/>
    <w:rsid w:val="00C9150B"/>
    <w:rsid w:val="00C92E7F"/>
    <w:rsid w:val="00C93A84"/>
    <w:rsid w:val="00C96560"/>
    <w:rsid w:val="00C96A44"/>
    <w:rsid w:val="00CA00FA"/>
    <w:rsid w:val="00CA3EFA"/>
    <w:rsid w:val="00CA4607"/>
    <w:rsid w:val="00CA4FD9"/>
    <w:rsid w:val="00CA5DDA"/>
    <w:rsid w:val="00CA719B"/>
    <w:rsid w:val="00CB1779"/>
    <w:rsid w:val="00CB1A26"/>
    <w:rsid w:val="00CB1B16"/>
    <w:rsid w:val="00CB1BA3"/>
    <w:rsid w:val="00CB5B85"/>
    <w:rsid w:val="00CB5BE8"/>
    <w:rsid w:val="00CB5D84"/>
    <w:rsid w:val="00CC2A8C"/>
    <w:rsid w:val="00CC707C"/>
    <w:rsid w:val="00CD116F"/>
    <w:rsid w:val="00CD169A"/>
    <w:rsid w:val="00CD271E"/>
    <w:rsid w:val="00CD294D"/>
    <w:rsid w:val="00CD3D9C"/>
    <w:rsid w:val="00CD631B"/>
    <w:rsid w:val="00CE24B5"/>
    <w:rsid w:val="00CE5274"/>
    <w:rsid w:val="00CF0548"/>
    <w:rsid w:val="00CF3365"/>
    <w:rsid w:val="00CF4E07"/>
    <w:rsid w:val="00CF5DF2"/>
    <w:rsid w:val="00CF6267"/>
    <w:rsid w:val="00D01554"/>
    <w:rsid w:val="00D01994"/>
    <w:rsid w:val="00D02BC4"/>
    <w:rsid w:val="00D0795F"/>
    <w:rsid w:val="00D13588"/>
    <w:rsid w:val="00D14648"/>
    <w:rsid w:val="00D20935"/>
    <w:rsid w:val="00D21D7D"/>
    <w:rsid w:val="00D24A84"/>
    <w:rsid w:val="00D26B38"/>
    <w:rsid w:val="00D33C3D"/>
    <w:rsid w:val="00D3626A"/>
    <w:rsid w:val="00D364DD"/>
    <w:rsid w:val="00D40EAB"/>
    <w:rsid w:val="00D42B42"/>
    <w:rsid w:val="00D44F98"/>
    <w:rsid w:val="00D46053"/>
    <w:rsid w:val="00D463D0"/>
    <w:rsid w:val="00D51DF7"/>
    <w:rsid w:val="00D51FEC"/>
    <w:rsid w:val="00D5248F"/>
    <w:rsid w:val="00D54789"/>
    <w:rsid w:val="00D55BF3"/>
    <w:rsid w:val="00D55FD7"/>
    <w:rsid w:val="00D575A7"/>
    <w:rsid w:val="00D57FDD"/>
    <w:rsid w:val="00D60B03"/>
    <w:rsid w:val="00D60DA3"/>
    <w:rsid w:val="00D702EA"/>
    <w:rsid w:val="00D73E4F"/>
    <w:rsid w:val="00D750AE"/>
    <w:rsid w:val="00D83148"/>
    <w:rsid w:val="00D85E6F"/>
    <w:rsid w:val="00D85F5D"/>
    <w:rsid w:val="00D861F3"/>
    <w:rsid w:val="00D8691F"/>
    <w:rsid w:val="00D9081E"/>
    <w:rsid w:val="00D90CC0"/>
    <w:rsid w:val="00D946E3"/>
    <w:rsid w:val="00D947CF"/>
    <w:rsid w:val="00D94873"/>
    <w:rsid w:val="00D94CF0"/>
    <w:rsid w:val="00D9570D"/>
    <w:rsid w:val="00D962ED"/>
    <w:rsid w:val="00D965E9"/>
    <w:rsid w:val="00D97398"/>
    <w:rsid w:val="00D97AED"/>
    <w:rsid w:val="00DA2C73"/>
    <w:rsid w:val="00DA409E"/>
    <w:rsid w:val="00DA41E4"/>
    <w:rsid w:val="00DA56D4"/>
    <w:rsid w:val="00DA66BE"/>
    <w:rsid w:val="00DB034E"/>
    <w:rsid w:val="00DB1089"/>
    <w:rsid w:val="00DB1BBB"/>
    <w:rsid w:val="00DB3BBF"/>
    <w:rsid w:val="00DB78A1"/>
    <w:rsid w:val="00DC07F1"/>
    <w:rsid w:val="00DC0E7F"/>
    <w:rsid w:val="00DC16D2"/>
    <w:rsid w:val="00DC2050"/>
    <w:rsid w:val="00DC21E9"/>
    <w:rsid w:val="00DC279E"/>
    <w:rsid w:val="00DC3297"/>
    <w:rsid w:val="00DC3444"/>
    <w:rsid w:val="00DC44A9"/>
    <w:rsid w:val="00DC5783"/>
    <w:rsid w:val="00DC59BC"/>
    <w:rsid w:val="00DC69EB"/>
    <w:rsid w:val="00DC6CD6"/>
    <w:rsid w:val="00DC7416"/>
    <w:rsid w:val="00DC79C0"/>
    <w:rsid w:val="00DD270F"/>
    <w:rsid w:val="00DD2857"/>
    <w:rsid w:val="00DD2BE1"/>
    <w:rsid w:val="00DD3777"/>
    <w:rsid w:val="00DD3CF5"/>
    <w:rsid w:val="00DD5216"/>
    <w:rsid w:val="00DD79BE"/>
    <w:rsid w:val="00DE4995"/>
    <w:rsid w:val="00DE4ED8"/>
    <w:rsid w:val="00DE5007"/>
    <w:rsid w:val="00DE55D9"/>
    <w:rsid w:val="00DF4F27"/>
    <w:rsid w:val="00DF642D"/>
    <w:rsid w:val="00DF78FF"/>
    <w:rsid w:val="00E001E0"/>
    <w:rsid w:val="00E02076"/>
    <w:rsid w:val="00E0707D"/>
    <w:rsid w:val="00E10AF6"/>
    <w:rsid w:val="00E15460"/>
    <w:rsid w:val="00E20916"/>
    <w:rsid w:val="00E21B11"/>
    <w:rsid w:val="00E22AD7"/>
    <w:rsid w:val="00E304A8"/>
    <w:rsid w:val="00E345CC"/>
    <w:rsid w:val="00E364AD"/>
    <w:rsid w:val="00E36677"/>
    <w:rsid w:val="00E36878"/>
    <w:rsid w:val="00E403CD"/>
    <w:rsid w:val="00E424F3"/>
    <w:rsid w:val="00E431B0"/>
    <w:rsid w:val="00E46AF4"/>
    <w:rsid w:val="00E46EF4"/>
    <w:rsid w:val="00E47198"/>
    <w:rsid w:val="00E47ABF"/>
    <w:rsid w:val="00E52832"/>
    <w:rsid w:val="00E53A6E"/>
    <w:rsid w:val="00E53BCB"/>
    <w:rsid w:val="00E5763B"/>
    <w:rsid w:val="00E61656"/>
    <w:rsid w:val="00E65699"/>
    <w:rsid w:val="00E7424B"/>
    <w:rsid w:val="00E80681"/>
    <w:rsid w:val="00E82158"/>
    <w:rsid w:val="00E84752"/>
    <w:rsid w:val="00E85902"/>
    <w:rsid w:val="00E87B2F"/>
    <w:rsid w:val="00E87B33"/>
    <w:rsid w:val="00E94A79"/>
    <w:rsid w:val="00E95755"/>
    <w:rsid w:val="00E95EFC"/>
    <w:rsid w:val="00E9681E"/>
    <w:rsid w:val="00E97CE9"/>
    <w:rsid w:val="00EA1054"/>
    <w:rsid w:val="00EA54A1"/>
    <w:rsid w:val="00EA597D"/>
    <w:rsid w:val="00EB132F"/>
    <w:rsid w:val="00EB4FAB"/>
    <w:rsid w:val="00EB5191"/>
    <w:rsid w:val="00EB53B7"/>
    <w:rsid w:val="00EB7A72"/>
    <w:rsid w:val="00EC0904"/>
    <w:rsid w:val="00EC0F4E"/>
    <w:rsid w:val="00EC17B7"/>
    <w:rsid w:val="00EC1D8B"/>
    <w:rsid w:val="00EC2FCF"/>
    <w:rsid w:val="00EC4F5D"/>
    <w:rsid w:val="00EC75CB"/>
    <w:rsid w:val="00ED1A5D"/>
    <w:rsid w:val="00ED23EC"/>
    <w:rsid w:val="00ED4C80"/>
    <w:rsid w:val="00ED55FC"/>
    <w:rsid w:val="00EE036E"/>
    <w:rsid w:val="00EE071F"/>
    <w:rsid w:val="00EE0A64"/>
    <w:rsid w:val="00EE1CC7"/>
    <w:rsid w:val="00EE3E33"/>
    <w:rsid w:val="00EE7FDA"/>
    <w:rsid w:val="00EF01A5"/>
    <w:rsid w:val="00EF0ACB"/>
    <w:rsid w:val="00F01066"/>
    <w:rsid w:val="00F05A3C"/>
    <w:rsid w:val="00F06396"/>
    <w:rsid w:val="00F113CF"/>
    <w:rsid w:val="00F1301F"/>
    <w:rsid w:val="00F1370A"/>
    <w:rsid w:val="00F13C41"/>
    <w:rsid w:val="00F17D64"/>
    <w:rsid w:val="00F207CA"/>
    <w:rsid w:val="00F21AA5"/>
    <w:rsid w:val="00F26A30"/>
    <w:rsid w:val="00F326BD"/>
    <w:rsid w:val="00F349A0"/>
    <w:rsid w:val="00F3772D"/>
    <w:rsid w:val="00F44BBB"/>
    <w:rsid w:val="00F44FE5"/>
    <w:rsid w:val="00F50622"/>
    <w:rsid w:val="00F50816"/>
    <w:rsid w:val="00F50D81"/>
    <w:rsid w:val="00F55A82"/>
    <w:rsid w:val="00F5773B"/>
    <w:rsid w:val="00F630DC"/>
    <w:rsid w:val="00F67190"/>
    <w:rsid w:val="00F7291F"/>
    <w:rsid w:val="00F80602"/>
    <w:rsid w:val="00F81C7D"/>
    <w:rsid w:val="00F840F1"/>
    <w:rsid w:val="00F95470"/>
    <w:rsid w:val="00F96901"/>
    <w:rsid w:val="00F9757D"/>
    <w:rsid w:val="00F97846"/>
    <w:rsid w:val="00FA0FD7"/>
    <w:rsid w:val="00FA28EA"/>
    <w:rsid w:val="00FA2EA1"/>
    <w:rsid w:val="00FA3BE9"/>
    <w:rsid w:val="00FA4423"/>
    <w:rsid w:val="00FA4D9D"/>
    <w:rsid w:val="00FA5F35"/>
    <w:rsid w:val="00FA6993"/>
    <w:rsid w:val="00FA74E6"/>
    <w:rsid w:val="00FA78EB"/>
    <w:rsid w:val="00FB06E7"/>
    <w:rsid w:val="00FB2099"/>
    <w:rsid w:val="00FB2C2C"/>
    <w:rsid w:val="00FB2C6E"/>
    <w:rsid w:val="00FB3B82"/>
    <w:rsid w:val="00FB4FA9"/>
    <w:rsid w:val="00FB5E0B"/>
    <w:rsid w:val="00FC0DAE"/>
    <w:rsid w:val="00FC1272"/>
    <w:rsid w:val="00FD12EE"/>
    <w:rsid w:val="00FD1308"/>
    <w:rsid w:val="00FD169F"/>
    <w:rsid w:val="00FD1E04"/>
    <w:rsid w:val="00FD44CB"/>
    <w:rsid w:val="00FD4DC4"/>
    <w:rsid w:val="00FD5270"/>
    <w:rsid w:val="00FD5BFA"/>
    <w:rsid w:val="00FD625E"/>
    <w:rsid w:val="00FD63B8"/>
    <w:rsid w:val="00FD6B1E"/>
    <w:rsid w:val="00FE0FB2"/>
    <w:rsid w:val="00FE21AE"/>
    <w:rsid w:val="00FE231C"/>
    <w:rsid w:val="00FE2E41"/>
    <w:rsid w:val="00FF0A02"/>
    <w:rsid w:val="00FF0ABE"/>
    <w:rsid w:val="00FF1101"/>
    <w:rsid w:val="00FF2992"/>
    <w:rsid w:val="00FF4339"/>
    <w:rsid w:val="00FF4510"/>
    <w:rsid w:val="00FF4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28F812"/>
  <w15:docId w15:val="{3A496D30-3473-462C-8023-3C38160AD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3CF"/>
  </w:style>
  <w:style w:type="paragraph" w:styleId="Heading1">
    <w:name w:val="heading 1"/>
    <w:basedOn w:val="Normal"/>
    <w:next w:val="Normal"/>
    <w:link w:val="Heading1Char"/>
    <w:uiPriority w:val="9"/>
    <w:qFormat/>
    <w:rsid w:val="00233ADD"/>
    <w:pPr>
      <w:outlineLvl w:val="0"/>
    </w:pPr>
    <w:rPr>
      <w:rFonts w:ascii="Palatino Linotype" w:hAnsi="Palatino Linotype"/>
      <w:b/>
      <w:bCs/>
      <w:color w:val="1F3864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5391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04A8"/>
    <w:pPr>
      <w:keepNext/>
      <w:keepLines/>
      <w:spacing w:before="120" w:after="0"/>
      <w:ind w:left="360"/>
      <w:outlineLvl w:val="2"/>
    </w:pPr>
    <w:rPr>
      <w:rFonts w:asciiTheme="majorHAnsi" w:eastAsiaTheme="majorEastAsia" w:hAnsiTheme="majorHAnsi" w:cstheme="majorBidi"/>
      <w:b/>
      <w:bCs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29D3"/>
    <w:pPr>
      <w:keepNext/>
      <w:keepLines/>
      <w:numPr>
        <w:numId w:val="47"/>
      </w:numPr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35391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35391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5391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5391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5391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35391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5391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948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character" w:styleId="Strong">
    <w:name w:val="Strong"/>
    <w:basedOn w:val="DefaultParagraphFont"/>
    <w:uiPriority w:val="22"/>
    <w:qFormat/>
    <w:rsid w:val="00035391"/>
    <w:rPr>
      <w:b/>
      <w:bCs/>
      <w:color w:val="auto"/>
    </w:rPr>
  </w:style>
  <w:style w:type="character" w:styleId="SubtleEmphasis">
    <w:name w:val="Subtle Emphasis"/>
    <w:basedOn w:val="DefaultParagraphFont"/>
    <w:uiPriority w:val="19"/>
    <w:qFormat/>
    <w:rsid w:val="00035391"/>
    <w:rPr>
      <w:i/>
      <w:iCs/>
      <w:color w:val="auto"/>
    </w:rPr>
  </w:style>
  <w:style w:type="character" w:customStyle="1" w:styleId="Heading3Char">
    <w:name w:val="Heading 3 Char"/>
    <w:basedOn w:val="DefaultParagraphFont"/>
    <w:link w:val="Heading3"/>
    <w:uiPriority w:val="9"/>
    <w:rsid w:val="00E304A8"/>
    <w:rPr>
      <w:rFonts w:asciiTheme="majorHAnsi" w:eastAsiaTheme="majorEastAsia" w:hAnsiTheme="majorHAnsi" w:cstheme="majorBidi"/>
      <w:b/>
      <w:bCs/>
      <w:spacing w:val="4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3539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925E9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A925E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925E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32AB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4A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4AEC"/>
  </w:style>
  <w:style w:type="paragraph" w:styleId="Footer">
    <w:name w:val="footer"/>
    <w:basedOn w:val="Normal"/>
    <w:link w:val="FooterChar"/>
    <w:uiPriority w:val="99"/>
    <w:unhideWhenUsed/>
    <w:rsid w:val="00A64A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4AEC"/>
  </w:style>
  <w:style w:type="paragraph" w:styleId="BalloonText">
    <w:name w:val="Balloon Text"/>
    <w:basedOn w:val="Normal"/>
    <w:link w:val="BalloonTextChar"/>
    <w:uiPriority w:val="99"/>
    <w:semiHidden/>
    <w:unhideWhenUsed/>
    <w:rsid w:val="00B02E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2EA4"/>
    <w:rPr>
      <w:rFonts w:ascii="Segoe UI" w:hAnsi="Segoe UI" w:cs="Segoe UI"/>
      <w:sz w:val="18"/>
      <w:szCs w:val="18"/>
    </w:rPr>
  </w:style>
  <w:style w:type="character" w:styleId="IntenseEmphasis">
    <w:name w:val="Intense Emphasis"/>
    <w:basedOn w:val="DefaultParagraphFont"/>
    <w:uiPriority w:val="21"/>
    <w:qFormat/>
    <w:rsid w:val="00035391"/>
    <w:rPr>
      <w:b/>
      <w:bCs/>
      <w:i/>
      <w:iCs/>
      <w:color w:val="auto"/>
    </w:rPr>
  </w:style>
  <w:style w:type="character" w:customStyle="1" w:styleId="Heading4Char">
    <w:name w:val="Heading 4 Char"/>
    <w:basedOn w:val="DefaultParagraphFont"/>
    <w:link w:val="Heading4"/>
    <w:uiPriority w:val="9"/>
    <w:rsid w:val="00BF29D3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33ADD"/>
    <w:rPr>
      <w:rFonts w:ascii="Palatino Linotype" w:hAnsi="Palatino Linotype"/>
      <w:b/>
      <w:bCs/>
      <w:color w:val="1F3864" w:themeColor="accent1" w:themeShade="80"/>
      <w:sz w:val="28"/>
      <w:szCs w:val="28"/>
    </w:rPr>
  </w:style>
  <w:style w:type="paragraph" w:styleId="Bibliography">
    <w:name w:val="Bibliography"/>
    <w:basedOn w:val="Normal"/>
    <w:next w:val="Normal"/>
    <w:uiPriority w:val="37"/>
    <w:unhideWhenUsed/>
    <w:rsid w:val="00024153"/>
  </w:style>
  <w:style w:type="paragraph" w:styleId="HTMLPreformatted">
    <w:name w:val="HTML Preformatted"/>
    <w:basedOn w:val="Normal"/>
    <w:link w:val="HTMLPreformattedChar"/>
    <w:uiPriority w:val="99"/>
    <w:unhideWhenUsed/>
    <w:rsid w:val="007D49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D4933"/>
    <w:rPr>
      <w:rFonts w:ascii="Courier New" w:eastAsia="Times New Roman" w:hAnsi="Courier New" w:cs="Courier New"/>
      <w:sz w:val="20"/>
      <w:szCs w:val="20"/>
      <w:lang w:val="en-CA"/>
    </w:rPr>
  </w:style>
  <w:style w:type="table" w:styleId="TableGrid">
    <w:name w:val="Table Grid"/>
    <w:basedOn w:val="TableNormal"/>
    <w:uiPriority w:val="39"/>
    <w:rsid w:val="00F349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35391"/>
    <w:rPr>
      <w:b/>
      <w:b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374A8"/>
    <w:rPr>
      <w:color w:val="605E5C"/>
      <w:shd w:val="clear" w:color="auto" w:fill="E1DFDD"/>
    </w:rPr>
  </w:style>
  <w:style w:type="character" w:styleId="SubtleReference">
    <w:name w:val="Subtle Reference"/>
    <w:basedOn w:val="DefaultParagraphFont"/>
    <w:uiPriority w:val="31"/>
    <w:qFormat/>
    <w:rsid w:val="00035391"/>
    <w:rPr>
      <w:smallCaps/>
      <w:color w:val="auto"/>
      <w:u w:val="single" w:color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035391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035391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35391"/>
    <w:rPr>
      <w:rFonts w:asciiTheme="majorHAnsi" w:eastAsiaTheme="majorEastAsia" w:hAnsiTheme="majorHAnsi"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5391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5391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5391"/>
    <w:rPr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035391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035391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35391"/>
    <w:rPr>
      <w:i/>
      <w:iCs/>
      <w:color w:val="auto"/>
    </w:rPr>
  </w:style>
  <w:style w:type="paragraph" w:styleId="NoSpacing">
    <w:name w:val="No Spacing"/>
    <w:uiPriority w:val="1"/>
    <w:qFormat/>
    <w:rsid w:val="0003539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35391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35391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5391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5391"/>
    <w:rPr>
      <w:rFonts w:asciiTheme="majorHAnsi" w:eastAsiaTheme="majorEastAsia" w:hAnsiTheme="majorHAnsi" w:cstheme="majorBidi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035391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035391"/>
    <w:rPr>
      <w:b/>
      <w:bCs/>
      <w:smallCap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7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7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84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Diana-W0420915/PROG2200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openxmlformats.org/officeDocument/2006/relationships/hyperlink" Target="https://github.com/Diana-W0420915/PROG2200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ndroidDev</b:Tag>
    <b:SourceType>InternetSite</b:SourceType>
    <b:Guid>{E8E765CD-6C81-436F-A27D-27DA614AB68D}</b:Guid>
    <b:URL>https://developer.android.com/training/articles/perf-anr</b:URL>
    <b:Author>
      <b:Author>
        <b:NameList>
          <b:Person>
            <b:Last>Google</b:Last>
          </b:Person>
        </b:NameList>
      </b:Author>
    </b:Author>
    <b:Title>Keeping your app responsive</b:Title>
    <b:InternetSiteTitle>Android Developer</b:InternetSiteTitle>
    <b:Year>2018</b:Year>
    <b:RefOrder>1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E428F6E708ED4C8A32C4E503C9D25F" ma:contentTypeVersion="13" ma:contentTypeDescription="Create a new document." ma:contentTypeScope="" ma:versionID="6790c23db534da8ed784425f221a6f23">
  <xsd:schema xmlns:xsd="http://www.w3.org/2001/XMLSchema" xmlns:xs="http://www.w3.org/2001/XMLSchema" xmlns:p="http://schemas.microsoft.com/office/2006/metadata/properties" xmlns:ns3="2ea347a2-f1b4-44f6-85c5-9da0d33efc38" xmlns:ns4="d3e552d2-e999-40e7-afa6-0b87ae6e029a" targetNamespace="http://schemas.microsoft.com/office/2006/metadata/properties" ma:root="true" ma:fieldsID="57fccc79db5aa97f1ee480018257ac19" ns3:_="" ns4:_="">
    <xsd:import namespace="2ea347a2-f1b4-44f6-85c5-9da0d33efc38"/>
    <xsd:import namespace="d3e552d2-e999-40e7-afa6-0b87ae6e029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a347a2-f1b4-44f6-85c5-9da0d33ef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552d2-e999-40e7-afa6-0b87ae6e029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86D0A31-0FE9-412A-89BA-18DC4207FB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B17C10A-73BB-48AB-A684-38AD2660EC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EC2EB6-FD21-4D4E-ADA7-ECC32D7E71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CBD445E-0E9F-4346-9088-BCB405D4DC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a347a2-f1b4-44f6-85c5-9da0d33efc38"/>
    <ds:schemaRef ds:uri="d3e552d2-e999-40e7-afa6-0b87ae6e029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3</TotalTime>
  <Pages>1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Unit: Unit Testing</vt:lpstr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nit: Unit Testing</dc:title>
  <dc:subject>SAAD 1001</dc:subject>
  <dc:creator>Diana Hakim</dc:creator>
  <cp:lastModifiedBy>Hakim,Diana</cp:lastModifiedBy>
  <cp:revision>47</cp:revision>
  <cp:lastPrinted>2022-09-13T12:24:00Z</cp:lastPrinted>
  <dcterms:created xsi:type="dcterms:W3CDTF">2020-02-11T23:21:00Z</dcterms:created>
  <dcterms:modified xsi:type="dcterms:W3CDTF">2022-09-28T23:57:00Z</dcterms:modified>
  <cp:category>Assign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E428F6E708ED4C8A32C4E503C9D25F</vt:lpwstr>
  </property>
</Properties>
</file>